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0A82" w:rsidRDefault="00276491">
      <w:r>
        <w:softHyphen/>
      </w:r>
      <w:r>
        <w:softHyphen/>
      </w:r>
      <w:r w:rsidR="00276891" w:rsidRPr="00276891"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44A663" wp14:editId="76AFFC4D">
                <wp:simplePos x="0" y="0"/>
                <wp:positionH relativeFrom="margin">
                  <wp:posOffset>1537335</wp:posOffset>
                </wp:positionH>
                <wp:positionV relativeFrom="page">
                  <wp:posOffset>1233170</wp:posOffset>
                </wp:positionV>
                <wp:extent cx="4228465" cy="363220"/>
                <wp:effectExtent l="0" t="0" r="0" b="0"/>
                <wp:wrapSquare wrapText="bothSides"/>
                <wp:docPr id="102" name="Text Box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8465" cy="363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76891" w:rsidRPr="007C1C2A" w:rsidRDefault="00276891" w:rsidP="0027689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aps/>
                                <w:spacing w:val="-8"/>
                                <w:sz w:val="36"/>
                                <w:szCs w:val="36"/>
                              </w:rPr>
                            </w:pPr>
                            <w:r w:rsidRPr="007C1C2A">
                              <w:rPr>
                                <w:rFonts w:ascii="Arial" w:hAnsi="Arial" w:cs="Arial"/>
                                <w:b/>
                                <w:bCs/>
                                <w:caps/>
                                <w:spacing w:val="-8"/>
                                <w:sz w:val="36"/>
                                <w:szCs w:val="36"/>
                              </w:rPr>
                              <w:t>Partner Passing Pentathl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102" o:spid="_x0000_s1026" type="#_x0000_t202" style="position:absolute;margin-left:121.05pt;margin-top:97.1pt;width:332.95pt;height:28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" filled="f" stroked="f">
                <v:textbox>
                  <w:txbxContent>
                    <w:p w:rsidR="00276891" w:rsidRPr="007C1C2A" w:rsidRDefault="00276891" w:rsidP="0027689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aps/>
                          <w:spacing w:val="-8"/>
                          <w:sz w:val="36"/>
                          <w:szCs w:val="36"/>
                        </w:rPr>
                      </w:pPr>
                      <w:r w:rsidRPr="007C1C2A">
                        <w:rPr>
                          <w:rFonts w:ascii="Arial" w:hAnsi="Arial" w:cs="Arial"/>
                          <w:b/>
                          <w:bCs/>
                          <w:caps/>
                          <w:spacing w:val="-8"/>
                          <w:sz w:val="36"/>
                          <w:szCs w:val="36"/>
                        </w:rPr>
                        <w:t>Partner Passing Pentathlon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276891" w:rsidRPr="00276891">
        <w:drawing>
          <wp:anchor distT="0" distB="0" distL="114300" distR="114300" simplePos="0" relativeHeight="251660288" behindDoc="0" locked="0" layoutInCell="1" allowOverlap="1" wp14:anchorId="3995A3F4" wp14:editId="3CBF9C4F">
            <wp:simplePos x="0" y="0"/>
            <wp:positionH relativeFrom="page">
              <wp:posOffset>4005580</wp:posOffset>
            </wp:positionH>
            <wp:positionV relativeFrom="page">
              <wp:posOffset>3338195</wp:posOffset>
            </wp:positionV>
            <wp:extent cx="3200400" cy="3200400"/>
            <wp:effectExtent l="25400" t="25400" r="25400" b="25400"/>
            <wp:wrapThrough wrapText="bothSides">
              <wp:wrapPolygon edited="0">
                <wp:start x="-171" y="-171"/>
                <wp:lineTo x="-171" y="21600"/>
                <wp:lineTo x="21600" y="21600"/>
                <wp:lineTo x="21600" y="-171"/>
                <wp:lineTo x="-171" y="-171"/>
              </wp:wrapPolygon>
            </wp:wrapThrough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ln>
                      <a:solidFill>
                        <a:srgbClr val="A0071C"/>
                      </a:solidFill>
                    </a:ln>
                  </pic:spPr>
                </pic:pic>
              </a:graphicData>
            </a:graphic>
          </wp:anchor>
        </w:drawing>
      </w:r>
      <w:r w:rsidR="00276891" w:rsidRPr="00276891"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B4C9AFE" wp14:editId="34E2DD03">
                <wp:simplePos x="0" y="0"/>
                <wp:positionH relativeFrom="column">
                  <wp:posOffset>274320</wp:posOffset>
                </wp:positionH>
                <wp:positionV relativeFrom="paragraph">
                  <wp:posOffset>1101725</wp:posOffset>
                </wp:positionV>
                <wp:extent cx="4144010" cy="1808480"/>
                <wp:effectExtent l="0" t="0" r="0" b="0"/>
                <wp:wrapThrough wrapText="bothSides">
                  <wp:wrapPolygon edited="0">
                    <wp:start x="0" y="0"/>
                    <wp:lineTo x="0" y="3337"/>
                    <wp:lineTo x="132" y="21236"/>
                    <wp:lineTo x="21315" y="21236"/>
                    <wp:lineTo x="21448" y="2730"/>
                    <wp:lineTo x="10194" y="0"/>
                    <wp:lineTo x="0" y="0"/>
                  </wp:wrapPolygon>
                </wp:wrapThrough>
                <wp:docPr id="327" name="Group 3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44010" cy="1808480"/>
                          <a:chOff x="0" y="0"/>
                          <a:chExt cx="4144010" cy="1808480"/>
                        </a:xfrm>
                      </wpg:grpSpPr>
                      <pic:pic xmlns:pic="http://schemas.openxmlformats.org/drawingml/2006/picture">
                        <pic:nvPicPr>
                          <pic:cNvPr id="106" name="Picture 106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575" cy="2559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0" name="Straight Connector 110"/>
                        <wps:cNvCnPr/>
                        <wps:spPr>
                          <a:xfrm>
                            <a:off x="0" y="265430"/>
                            <a:ext cx="4097655" cy="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rgbClr val="A0071C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4" name="Text Box 114"/>
                        <wps:cNvSpPr txBox="1"/>
                        <wps:spPr>
                          <a:xfrm>
                            <a:off x="5080" y="294640"/>
                            <a:ext cx="4138930" cy="1513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76891" w:rsidRPr="005B2451" w:rsidRDefault="00276891" w:rsidP="00276891">
                              <w:pPr>
                                <w:pStyle w:val="Header"/>
                                <w:numPr>
                                  <w:ilvl w:val="0"/>
                                  <w:numId w:val="4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Skill: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 will complete all passing pentathlon tasks.</w:t>
                              </w:r>
                            </w:p>
                            <w:p w:rsidR="00276891" w:rsidRPr="002E2F38" w:rsidRDefault="00276891" w:rsidP="00276891">
                              <w:pPr>
                                <w:pStyle w:val="Header"/>
                                <w:numPr>
                                  <w:ilvl w:val="0"/>
                                  <w:numId w:val="4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Cognitive: 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I will accurately record performance data on the Passing Pentathlon Skill Card.</w:t>
                              </w:r>
                            </w:p>
                            <w:p w:rsidR="00276891" w:rsidRPr="002E2F38" w:rsidRDefault="00276891" w:rsidP="00276891">
                              <w:pPr>
                                <w:pStyle w:val="Header"/>
                                <w:numPr>
                                  <w:ilvl w:val="0"/>
                                  <w:numId w:val="4"/>
                                </w:numPr>
                              </w:pPr>
                              <w:r w:rsidRPr="002E2F3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Fitness: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 will accurately rate my overall effort on the Skill Card.</w:t>
                              </w:r>
                            </w:p>
                            <w:p w:rsidR="00276891" w:rsidRPr="002E2F38" w:rsidRDefault="00276891" w:rsidP="00276891">
                              <w:pPr>
                                <w:pStyle w:val="Header"/>
                                <w:numPr>
                                  <w:ilvl w:val="0"/>
                                  <w:numId w:val="4"/>
                                </w:numPr>
                              </w:pPr>
                              <w:r w:rsidRPr="002E2F3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Personal &amp; Social Responsibility: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 will extend my effort in order to help my partner and myself improve our passing skills.</w:t>
                              </w:r>
                            </w:p>
                            <w:p w:rsidR="00276891" w:rsidRDefault="00276891" w:rsidP="00276891">
                              <w:pPr>
                                <w:pStyle w:val="Header"/>
                                <w:ind w:left="360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27" o:spid="_x0000_s1027" style="position:absolute;margin-left:21.6pt;margin-top:86.75pt;width:326.3pt;height:142.4pt;z-index:251661312" coordsize="4144010,180848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">
                <v:shape id="Picture 106" o:spid="_x0000_s1028" type="#_x0000_t75" style="position:absolute;width:1933575;height:25590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">
                  <v:imagedata r:id="rId11" o:title=""/>
                  <v:path arrowok="t"/>
                </v:shape>
                <v:line id="Straight Connector 110" o:spid="_x0000_s1029" style="position:absolute;visibility:visible;mso-wrap-style:square" from="0,265430" to="4097655,265430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" strokecolor="#a0071c" strokeweight=".5pt"/>
                <v:shape id="Text Box 114" o:spid="_x0000_s1030" type="#_x0000_t202" style="position:absolute;left:5080;top:294640;width:4138930;height:151384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Wso8+wAAA&#10;ANwAAAAPAAAAZHJzL2Rvd25yZXYueG1sRE9Ni8IwEL0L+x/CCHvTRFHRrlEWZcGTou4KexuasS02&#10;k9JEW/+9EQRv83ifM1+2thQ3qn3hWMOgr0AQp84UnGn4Pf70piB8QDZYOiYNd/KwXHx05pgY1/Ce&#10;boeQiRjCPkENeQhVIqVPc7Lo+64ijtzZ1RZDhHUmTY1NDLelHCo1kRYLjg05VrTKKb0crlbD3/b8&#10;fxqpXba246pxrZJsZ1Lrz277/QUiUBve4pd7Y+L8wQiez8QL5OIB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AWso8+wAAAANwAAAAPAAAAAAAAAAAAAAAAAJcCAABkcnMvZG93bnJl&#10;di54bWxQSwUGAAAAAAQABAD1AAAAhAMAAAAA&#10;" filled="f" stroked="f">
                  <v:textbox>
                    <w:txbxContent>
                      <w:p w:rsidR="00276891" w:rsidRPr="005B2451" w:rsidRDefault="00276891" w:rsidP="00276891">
                        <w:pPr>
                          <w:pStyle w:val="Header"/>
                          <w:numPr>
                            <w:ilvl w:val="0"/>
                            <w:numId w:val="4"/>
                          </w:num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Skill: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I will complete all passing pentathlon tasks.</w:t>
                        </w:r>
                      </w:p>
                      <w:p w:rsidR="00276891" w:rsidRPr="002E2F38" w:rsidRDefault="00276891" w:rsidP="00276891">
                        <w:pPr>
                          <w:pStyle w:val="Header"/>
                          <w:numPr>
                            <w:ilvl w:val="0"/>
                            <w:numId w:val="4"/>
                          </w:num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Cognitive: 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I will accurately record performance data on the Passing Pentathlon Skill Card.</w:t>
                        </w:r>
                      </w:p>
                      <w:p w:rsidR="00276891" w:rsidRPr="002E2F38" w:rsidRDefault="00276891" w:rsidP="00276891">
                        <w:pPr>
                          <w:pStyle w:val="Header"/>
                          <w:numPr>
                            <w:ilvl w:val="0"/>
                            <w:numId w:val="4"/>
                          </w:numPr>
                        </w:pPr>
                        <w:r w:rsidRPr="002E2F3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Fitness: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I will accurately rate my overall effort on the Skill Card.</w:t>
                        </w:r>
                      </w:p>
                      <w:p w:rsidR="00276891" w:rsidRPr="002E2F38" w:rsidRDefault="00276891" w:rsidP="00276891">
                        <w:pPr>
                          <w:pStyle w:val="Header"/>
                          <w:numPr>
                            <w:ilvl w:val="0"/>
                            <w:numId w:val="4"/>
                          </w:numPr>
                        </w:pPr>
                        <w:r w:rsidRPr="002E2F3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Personal &amp; Social Responsibility: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I will extend my effort in order to help my partner and myself improve our passing skills.</w:t>
                        </w:r>
                      </w:p>
                      <w:p w:rsidR="00276891" w:rsidRDefault="00276891" w:rsidP="00276891">
                        <w:pPr>
                          <w:pStyle w:val="Header"/>
                          <w:ind w:left="360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276891" w:rsidRPr="00276891"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4E64BF55" wp14:editId="0A0CF2AE">
                <wp:simplePos x="0" y="0"/>
                <wp:positionH relativeFrom="column">
                  <wp:posOffset>4617720</wp:posOffset>
                </wp:positionH>
                <wp:positionV relativeFrom="paragraph">
                  <wp:posOffset>1101725</wp:posOffset>
                </wp:positionV>
                <wp:extent cx="2343752" cy="1744980"/>
                <wp:effectExtent l="0" t="0" r="0" b="7620"/>
                <wp:wrapThrough wrapText="bothSides">
                  <wp:wrapPolygon edited="0">
                    <wp:start x="0" y="0"/>
                    <wp:lineTo x="0" y="3459"/>
                    <wp:lineTo x="234" y="21380"/>
                    <wp:lineTo x="21073" y="21380"/>
                    <wp:lineTo x="21307" y="3459"/>
                    <wp:lineTo x="21307" y="2830"/>
                    <wp:lineTo x="15220" y="0"/>
                    <wp:lineTo x="0" y="0"/>
                  </wp:wrapPolygon>
                </wp:wrapThrough>
                <wp:docPr id="328" name="Group 3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43752" cy="1744980"/>
                          <a:chOff x="0" y="0"/>
                          <a:chExt cx="2343752" cy="1744980"/>
                        </a:xfrm>
                      </wpg:grpSpPr>
                      <pic:pic xmlns:pic="http://schemas.openxmlformats.org/drawingml/2006/picture">
                        <pic:nvPicPr>
                          <pic:cNvPr id="108" name="Picture 108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6710" cy="2559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1" name="Straight Connector 111"/>
                        <wps:cNvCnPr/>
                        <wps:spPr>
                          <a:xfrm>
                            <a:off x="0" y="265430"/>
                            <a:ext cx="2303780" cy="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rgbClr val="A0071C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5" name="Text Box 115"/>
                        <wps:cNvSpPr txBox="1"/>
                        <wps:spPr>
                          <a:xfrm>
                            <a:off x="0" y="301625"/>
                            <a:ext cx="2343752" cy="1443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76891" w:rsidRPr="005B2451" w:rsidRDefault="00276891" w:rsidP="00276891">
                              <w:pPr>
                                <w:pStyle w:val="Header"/>
                                <w:numPr>
                                  <w:ilvl w:val="0"/>
                                  <w:numId w:val="5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Attempt an Event</w:t>
                              </w:r>
                            </w:p>
                            <w:p w:rsidR="00276891" w:rsidRPr="002D7F8B" w:rsidRDefault="00276891" w:rsidP="00276891">
                              <w:pPr>
                                <w:pStyle w:val="Header"/>
                                <w:numPr>
                                  <w:ilvl w:val="0"/>
                                  <w:numId w:val="5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Record Your Data</w:t>
                              </w:r>
                            </w:p>
                            <w:p w:rsidR="00276891" w:rsidRPr="002D7F8B" w:rsidRDefault="00276891" w:rsidP="00276891">
                              <w:pPr>
                                <w:pStyle w:val="Header"/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2D7F8B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Repeat for 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A</w:t>
                              </w:r>
                              <w:r w:rsidRPr="002D7F8B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ll 5 Events</w:t>
                              </w:r>
                            </w:p>
                            <w:p w:rsidR="00276891" w:rsidRPr="002D7F8B" w:rsidRDefault="00276891" w:rsidP="00276891">
                              <w:pPr>
                                <w:pStyle w:val="Header"/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2D7F8B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Rate Your Effort</w:t>
                              </w:r>
                            </w:p>
                            <w:p w:rsidR="00276891" w:rsidRPr="005B2451" w:rsidRDefault="00276891" w:rsidP="00276891"/>
                            <w:p w:rsidR="00276891" w:rsidRDefault="00276891" w:rsidP="00276891">
                              <w:pPr>
                                <w:pStyle w:val="Header"/>
                                <w:ind w:left="432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28" o:spid="_x0000_s1031" style="position:absolute;margin-left:363.6pt;margin-top:86.75pt;width:184.55pt;height:137.4pt;z-index:251662336" coordsize="2343752,174498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">
                <v:shape id="Picture 108" o:spid="_x0000_s1032" type="#_x0000_t75" style="position:absolute;width:1616710;height:25590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">
                  <v:imagedata r:id="rId13" o:title=""/>
                  <v:path arrowok="t"/>
                </v:shape>
                <v:line id="Straight Connector 111" o:spid="_x0000_s1033" style="position:absolute;visibility:visible;mso-wrap-style:square" from="0,265430" to="2303780,265430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" strokecolor="#a0071c" strokeweight=".5pt"/>
                <v:shape id="Text Box 115" o:spid="_x0000_s1034" type="#_x0000_t202" style="position:absolute;top:301625;width:2343752;height:144335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5/iqlwgAA&#10;ANwAAAAPAAAAZHJzL2Rvd25yZXYueG1sRE/JasMwEL0X8g9iAr3VkktSEseKCS2BnlqaDXIbrIlt&#10;Yo2Mpcbu31eFQm7zeOvkxWhbcaPeN441pIkCQVw603Cl4bDfPi1A+IBssHVMGn7IQ7GePOSYGTfw&#10;F912oRIxhH2GGuoQukxKX9Zk0SeuI47cxfUWQ4R9JU2PQwy3rXxW6kVabDg21NjRa03ldfdtNRw/&#10;LufTTH1Wb3beDW5Uku1Sav04HTcrEIHGcBf/u99NnJ/O4e+ZeIFc/wI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Hn+KqXCAAAA3AAAAA8AAAAAAAAAAAAAAAAAlwIAAGRycy9kb3du&#10;cmV2LnhtbFBLBQYAAAAABAAEAPUAAACGAwAAAAA=&#10;" filled="f" stroked="f">
                  <v:textbox>
                    <w:txbxContent>
                      <w:p w:rsidR="00276891" w:rsidRPr="005B2451" w:rsidRDefault="00276891" w:rsidP="00276891">
                        <w:pPr>
                          <w:pStyle w:val="Header"/>
                          <w:numPr>
                            <w:ilvl w:val="0"/>
                            <w:numId w:val="5"/>
                          </w:num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Attempt an Event</w:t>
                        </w:r>
                      </w:p>
                      <w:p w:rsidR="00276891" w:rsidRPr="002D7F8B" w:rsidRDefault="00276891" w:rsidP="00276891">
                        <w:pPr>
                          <w:pStyle w:val="Header"/>
                          <w:numPr>
                            <w:ilvl w:val="0"/>
                            <w:numId w:val="5"/>
                          </w:num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Record Your Data</w:t>
                        </w:r>
                      </w:p>
                      <w:p w:rsidR="00276891" w:rsidRPr="002D7F8B" w:rsidRDefault="00276891" w:rsidP="00276891">
                        <w:pPr>
                          <w:pStyle w:val="Header"/>
                          <w:numPr>
                            <w:ilvl w:val="0"/>
                            <w:numId w:val="5"/>
                          </w:num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2D7F8B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Repeat for 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A</w:t>
                        </w:r>
                        <w:r w:rsidRPr="002D7F8B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ll 5 Events</w:t>
                        </w:r>
                      </w:p>
                      <w:p w:rsidR="00276891" w:rsidRPr="002D7F8B" w:rsidRDefault="00276891" w:rsidP="00276891">
                        <w:pPr>
                          <w:pStyle w:val="Header"/>
                          <w:numPr>
                            <w:ilvl w:val="0"/>
                            <w:numId w:val="5"/>
                          </w:num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2D7F8B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Rate Your Effort</w:t>
                        </w:r>
                      </w:p>
                      <w:p w:rsidR="00276891" w:rsidRPr="005B2451" w:rsidRDefault="00276891" w:rsidP="00276891"/>
                      <w:p w:rsidR="00276891" w:rsidRDefault="00276891" w:rsidP="00276891">
                        <w:pPr>
                          <w:pStyle w:val="Header"/>
                          <w:ind w:left="432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276891" w:rsidRPr="00276891"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38CE949F" wp14:editId="68286922">
                <wp:simplePos x="0" y="0"/>
                <wp:positionH relativeFrom="column">
                  <wp:posOffset>274320</wp:posOffset>
                </wp:positionH>
                <wp:positionV relativeFrom="paragraph">
                  <wp:posOffset>2976245</wp:posOffset>
                </wp:positionV>
                <wp:extent cx="6876415" cy="5775008"/>
                <wp:effectExtent l="0" t="0" r="6985" b="0"/>
                <wp:wrapThrough wrapText="bothSides">
                  <wp:wrapPolygon edited="0">
                    <wp:start x="0" y="0"/>
                    <wp:lineTo x="0" y="1140"/>
                    <wp:lineTo x="160" y="21472"/>
                    <wp:lineTo x="21462" y="21472"/>
                    <wp:lineTo x="21542" y="11306"/>
                    <wp:lineTo x="20984" y="11306"/>
                    <wp:lineTo x="10851" y="10641"/>
                    <wp:lineTo x="10851" y="1520"/>
                    <wp:lineTo x="9893" y="0"/>
                    <wp:lineTo x="0" y="0"/>
                  </wp:wrapPolygon>
                </wp:wrapThrough>
                <wp:docPr id="332" name="Group 3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76415" cy="5775008"/>
                          <a:chOff x="0" y="0"/>
                          <a:chExt cx="6876415" cy="5775008"/>
                        </a:xfrm>
                      </wpg:grpSpPr>
                      <wpg:grpSp>
                        <wpg:cNvPr id="329" name="Group 329"/>
                        <wpg:cNvGrpSpPr/>
                        <wpg:grpSpPr>
                          <a:xfrm>
                            <a:off x="0" y="0"/>
                            <a:ext cx="3508375" cy="2903220"/>
                            <a:chOff x="0" y="0"/>
                            <a:chExt cx="3508375" cy="2903220"/>
                          </a:xfrm>
                        </wpg:grpSpPr>
                        <pic:pic xmlns:pic="http://schemas.openxmlformats.org/drawingml/2006/picture">
                          <pic:nvPicPr>
                            <pic:cNvPr id="109" name="Picture 10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133090" cy="25590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12" name="Straight Connector 112"/>
                          <wps:cNvCnPr/>
                          <wps:spPr>
                            <a:xfrm>
                              <a:off x="0" y="274320"/>
                              <a:ext cx="3256280" cy="0"/>
                            </a:xfrm>
                            <a:prstGeom prst="line">
                              <a:avLst/>
                            </a:prstGeom>
                            <a:ln w="6350" cmpd="sng">
                              <a:solidFill>
                                <a:srgbClr val="A0071C"/>
                              </a:solidFill>
                            </a:ln>
                            <a:effectLst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6" name="Text Box 116"/>
                          <wps:cNvSpPr txBox="1"/>
                          <wps:spPr>
                            <a:xfrm>
                              <a:off x="29845" y="384810"/>
                              <a:ext cx="3478530" cy="251841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  <a:extLst>
                              <a:ext uri="{C572A759-6A51-4108-AA02-DFA0A04FC94B}">
                                <ma14:wrappingTextBoxFlag xmlns:ma14="http://schemas.microsoft.com/office/mac/drawingml/2011/main"/>
                              </a:ext>
                            </a:extLst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276891" w:rsidRDefault="00276891" w:rsidP="00276891">
                                <w:pPr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</w:pPr>
                                <w:r w:rsidRPr="00597FFC"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  <w:t>Equipment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  <w:t>:</w:t>
                                </w:r>
                              </w:p>
                              <w:p w:rsidR="00276891" w:rsidRPr="0010459D" w:rsidRDefault="00276891" w:rsidP="00276891">
                                <w:pPr>
                                  <w:pStyle w:val="Header"/>
                                  <w:numPr>
                                    <w:ilvl w:val="0"/>
                                    <w:numId w:val="6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1 ball per pair</w:t>
                                </w:r>
                              </w:p>
                              <w:p w:rsidR="00276891" w:rsidRPr="0010459D" w:rsidRDefault="00276891" w:rsidP="00276891">
                                <w:pPr>
                                  <w:pStyle w:val="Header"/>
                                  <w:numPr>
                                    <w:ilvl w:val="0"/>
                                    <w:numId w:val="7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noProof/>
                                    <w:sz w:val="22"/>
                                    <w:szCs w:val="22"/>
                                  </w:rPr>
                                  <w:drawing>
                                    <wp:inline distT="0" distB="0" distL="0" distR="0">
                                      <wp:extent cx="3295650" cy="4943475"/>
                                      <wp:effectExtent l="0" t="0" r="6350" b="9525"/>
                                      <wp:docPr id="2" name="Picture 2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5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295650" cy="49434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1 hoop per pair</w:t>
                                </w:r>
                              </w:p>
                              <w:p w:rsidR="00276891" w:rsidRPr="0010459D" w:rsidRDefault="00276891" w:rsidP="00276891">
                                <w:pPr>
                                  <w:pStyle w:val="Header"/>
                                  <w:numPr>
                                    <w:ilvl w:val="0"/>
                                    <w:numId w:val="7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2 low profile cones per pair</w:t>
                                </w:r>
                              </w:p>
                              <w:p w:rsidR="00276891" w:rsidRPr="0010459D" w:rsidRDefault="00276891" w:rsidP="00276891">
                                <w:pPr>
                                  <w:pStyle w:val="Header"/>
                                  <w:numPr>
                                    <w:ilvl w:val="0"/>
                                    <w:numId w:val="7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1 Passing Pentathlon Skill Card and </w:t>
                                </w:r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1 </w:t>
                                </w: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pencil per pair</w:t>
                                </w:r>
                              </w:p>
                              <w:p w:rsidR="00276891" w:rsidRPr="0010459D" w:rsidRDefault="00276891" w:rsidP="00276891">
                                <w:p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</w:p>
                              <w:p w:rsidR="00276891" w:rsidRDefault="00276891" w:rsidP="00276891">
                                <w:pPr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</w:pPr>
                                <w:r w:rsidRPr="00597FFC"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  <w:t>Set-Up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  <w:t>:</w:t>
                                </w:r>
                              </w:p>
                              <w:p w:rsidR="00276891" w:rsidRPr="0010459D" w:rsidRDefault="00276891" w:rsidP="00276891">
                                <w:pPr>
                                  <w:pStyle w:val="Header"/>
                                  <w:numPr>
                                    <w:ilvl w:val="0"/>
                                    <w:numId w:val="1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For each pair, place</w:t>
                                </w: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a </w:t>
                                </w: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hoop</w:t>
                                </w:r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and</w:t>
                                </w: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proofErr w:type="gramStart"/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a </w:t>
                                </w: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ball</w:t>
                                </w:r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5 paces</w:t>
                                </w:r>
                                <w:proofErr w:type="gramEnd"/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from one</w:t>
                                </w: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cone</w:t>
                                </w:r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,</w:t>
                                </w: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and </w:t>
                                </w:r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place </w:t>
                                </w: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another cone 10 paces from the first</w:t>
                                </w:r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cone</w:t>
                                </w: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.</w:t>
                                </w:r>
                              </w:p>
                              <w:p w:rsidR="00276891" w:rsidRPr="0010459D" w:rsidRDefault="00276891" w:rsidP="00276891">
                                <w:pPr>
                                  <w:pStyle w:val="Header"/>
                                  <w:numPr>
                                    <w:ilvl w:val="0"/>
                                    <w:numId w:val="1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Duplicate this set</w:t>
                                </w:r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-</w:t>
                                </w: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up on </w:t>
                                </w:r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the opposite side</w:t>
                                </w: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of the activity area</w:t>
                                </w:r>
                                <w: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,</w:t>
                                </w: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 xml:space="preserve"> with hoops on the outside and cones placed toward the middle of the area.</w:t>
                                </w:r>
                              </w:p>
                              <w:p w:rsidR="00276891" w:rsidRPr="0010459D" w:rsidRDefault="00276891" w:rsidP="00276891">
                                <w:pPr>
                                  <w:pStyle w:val="Header"/>
                                  <w:numPr>
                                    <w:ilvl w:val="0"/>
                                    <w:numId w:val="1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Pair students, sending each pair to a hoop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17" name="Text Box 117"/>
                        <wps:cNvSpPr txBox="1"/>
                        <wps:spPr>
                          <a:xfrm>
                            <a:off x="18415" y="3017520"/>
                            <a:ext cx="6858000" cy="2757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76891" w:rsidRDefault="00276891" w:rsidP="00276891">
                              <w:pPr>
                                <w:rPr>
                                  <w:rFonts w:ascii="Arial" w:hAnsi="Arial"/>
                                  <w:b/>
                                  <w:sz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</w:rPr>
                                <w:t>Activity Procedures:</w:t>
                              </w:r>
                            </w:p>
                            <w:p w:rsidR="00276891" w:rsidRPr="0010459D" w:rsidRDefault="00276891" w:rsidP="00276891">
                              <w:pPr>
                                <w:pStyle w:val="Header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10459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t’s time to assess your Netball passing skills with a Passing Pentathlon activity.</w:t>
                              </w:r>
                            </w:p>
                            <w:p w:rsidR="00276891" w:rsidRPr="0010459D" w:rsidRDefault="00276891" w:rsidP="00276891">
                              <w:pPr>
                                <w:pStyle w:val="Header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10459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Your goal is to complete and record your score for the 5 passing challenge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</w:t>
                              </w:r>
                              <w:r w:rsidRPr="0010459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found on the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</w:t>
                              </w:r>
                              <w:r w:rsidRPr="0010459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kill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C</w:t>
                              </w:r>
                              <w:r w:rsidRPr="0010459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ard.</w:t>
                              </w:r>
                            </w:p>
                            <w:p w:rsidR="00276891" w:rsidRPr="0010459D" w:rsidRDefault="00276891" w:rsidP="00276891">
                              <w:pPr>
                                <w:pStyle w:val="Header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10459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You’ll also rate your effort at the bottom of the Pentathlon Skill Card.</w:t>
                              </w:r>
                            </w:p>
                            <w:p w:rsidR="00276891" w:rsidRPr="0010459D" w:rsidRDefault="00276891" w:rsidP="00276891">
                              <w:pPr>
                                <w:pStyle w:val="Header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10459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If you finish the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p</w:t>
                              </w:r>
                              <w:r w:rsidRPr="0010459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entathlon challenges early, create your own challenges to be shared with your classmates.</w:t>
                              </w:r>
                            </w:p>
                            <w:p w:rsidR="00276891" w:rsidRPr="0010459D" w:rsidRDefault="00276891" w:rsidP="00276891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</w:p>
                            <w:p w:rsidR="00276891" w:rsidRPr="00DD404F" w:rsidRDefault="00276891" w:rsidP="00276891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DD404F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Grade Level Progression:</w:t>
                              </w:r>
                            </w:p>
                            <w:p w:rsidR="00276891" w:rsidRPr="00F13CB6" w:rsidRDefault="00276891" w:rsidP="00276891">
                              <w:p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6</w:t>
                              </w:r>
                              <w:r w:rsidRPr="00A3742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vertAlign w:val="superscript"/>
                                </w:rPr>
                                <w:t>th</w:t>
                              </w:r>
                              <w:r w:rsidRPr="00F13CB6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 w:rsidRPr="00F13CB6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Participates with peers and demonstrates appropriate responses to self and group challenges.</w:t>
                              </w:r>
                            </w:p>
                            <w:p w:rsidR="00276891" w:rsidRDefault="00276891" w:rsidP="00276891">
                              <w:p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7</w:t>
                              </w:r>
                              <w:r w:rsidRPr="00A3742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vertAlign w:val="superscript"/>
                                </w:rPr>
                                <w:t>th</w:t>
                              </w:r>
                              <w:r w:rsidRPr="00DD404F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Demonstrates the ability to follow and/or lead appropriately.</w:t>
                              </w:r>
                            </w:p>
                            <w:p w:rsidR="00276891" w:rsidRDefault="00276891" w:rsidP="00276891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8</w:t>
                              </w:r>
                              <w:r w:rsidRPr="00A3742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vertAlign w:val="superscript"/>
                                </w:rPr>
                                <w:t>th</w:t>
                              </w:r>
                              <w:r w:rsidRPr="00DD404F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: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orks with partner to develop a plan of action for improving challenge performance.</w:t>
                              </w:r>
                            </w:p>
                            <w:p w:rsidR="00276891" w:rsidRDefault="00276891" w:rsidP="00276891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</w:p>
                            <w:p w:rsidR="00276891" w:rsidRPr="00461D28" w:rsidRDefault="00276891" w:rsidP="00276891">
                              <w:p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  <w:p w:rsidR="00276891" w:rsidRPr="00437F5E" w:rsidRDefault="00276891" w:rsidP="00276891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32" o:spid="_x0000_s1035" style="position:absolute;margin-left:21.6pt;margin-top:234.35pt;width:541.45pt;height:454.75pt;z-index:251663360" coordsize="6876415,5775008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">
                <v:group id="Group 329" o:spid="_x0000_s1036" style="position:absolute;width:3508375;height:2903220" coordsize="3508375,2903220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">
                  <v:shape id="Picture 109" o:spid="_x0000_s1037" type="#_x0000_t75" style="position:absolute;width:3133090;height:25590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">
                    <v:imagedata r:id="rId16" o:title=""/>
                    <v:path arrowok="t"/>
                  </v:shape>
                  <v:line id="Straight Connector 112" o:spid="_x0000_s1038" style="position:absolute;visibility:visible;mso-wrap-style:square" from="0,274320" to="3256280,274320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" strokecolor="#a0071c" strokeweight=".5pt"/>
                  <v:shape id="Text Box 116" o:spid="_x0000_s1039" type="#_x0000_t202" style="position:absolute;left:29845;top:384810;width:3478530;height:2518410;visibility:visible;mso-wrap-style:square;v-text-anchor:middle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4YrlowQAA&#10;ANwAAAAPAAAAZHJzL2Rvd25yZXYueG1sRE/NisIwEL4v+A5hFrwsmrqHKrVRFkEQWQ/+PMDYjE1p&#10;MylNtta33wiCt/n4fidfD7YRPXW+cqxgNk1AEBdOV1wquJy3kwUIH5A1No5JwYM8rFejjxwz7e58&#10;pP4UShFD2GeowITQZlL6wpBFP3UtceRurrMYIuxKqTu8x3DbyO8kSaXFimODwZY2hor69GcVfJk2&#10;OfzedtetTgtT7z3Obb9Xavw5/CxBBBrCW/xy73ScP0vh+Uy8QK7+AQ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OGK5aMEAAADcAAAADwAAAAAAAAAAAAAAAACXAgAAZHJzL2Rvd25y&#10;ZXYueG1sUEsFBgAAAAAEAAQA9QAAAIUDAAAAAA==&#10;" filled="f" stroked="f">
                    <v:textbox>
                      <w:txbxContent>
                        <w:p w:rsidR="00276891" w:rsidRDefault="00276891" w:rsidP="00276891">
                          <w:pPr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</w:pPr>
                          <w:r w:rsidRPr="00597FFC"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  <w:t>Equipment</w:t>
                          </w:r>
                          <w:r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  <w:t>:</w:t>
                          </w:r>
                        </w:p>
                        <w:p w:rsidR="00276891" w:rsidRPr="0010459D" w:rsidRDefault="00276891" w:rsidP="00276891">
                          <w:pPr>
                            <w:pStyle w:val="Header"/>
                            <w:numPr>
                              <w:ilvl w:val="0"/>
                              <w:numId w:val="6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1 ball per pair</w:t>
                          </w:r>
                        </w:p>
                        <w:p w:rsidR="00276891" w:rsidRPr="0010459D" w:rsidRDefault="00276891" w:rsidP="00276891">
                          <w:pPr>
                            <w:pStyle w:val="Header"/>
                            <w:numPr>
                              <w:ilvl w:val="0"/>
                              <w:numId w:val="7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Arial" w:hAnsi="Arial"/>
                              <w:noProof/>
                              <w:sz w:val="22"/>
                              <w:szCs w:val="22"/>
                            </w:rPr>
                            <w:drawing>
                              <wp:inline distT="0" distB="0" distL="0" distR="0">
                                <wp:extent cx="3295650" cy="4943475"/>
                                <wp:effectExtent l="0" t="0" r="6350" b="9525"/>
                                <wp:docPr id="2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295650" cy="49434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1 hoop per pair</w:t>
                          </w:r>
                        </w:p>
                        <w:p w:rsidR="00276891" w:rsidRPr="0010459D" w:rsidRDefault="00276891" w:rsidP="00276891">
                          <w:pPr>
                            <w:pStyle w:val="Header"/>
                            <w:numPr>
                              <w:ilvl w:val="0"/>
                              <w:numId w:val="7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2 low profile cones per pair</w:t>
                          </w:r>
                        </w:p>
                        <w:p w:rsidR="00276891" w:rsidRPr="0010459D" w:rsidRDefault="00276891" w:rsidP="00276891">
                          <w:pPr>
                            <w:pStyle w:val="Header"/>
                            <w:numPr>
                              <w:ilvl w:val="0"/>
                              <w:numId w:val="7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1 Passing Pentathlon Skill Card and </w:t>
                          </w: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1 </w:t>
                          </w: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pencil per pair</w:t>
                          </w:r>
                        </w:p>
                        <w:p w:rsidR="00276891" w:rsidRPr="0010459D" w:rsidRDefault="00276891" w:rsidP="00276891">
                          <w:p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</w:p>
                        <w:p w:rsidR="00276891" w:rsidRDefault="00276891" w:rsidP="00276891">
                          <w:pPr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</w:pPr>
                          <w:r w:rsidRPr="00597FFC"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  <w:t>Set-Up</w:t>
                          </w:r>
                          <w:r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  <w:t>:</w:t>
                          </w:r>
                        </w:p>
                        <w:p w:rsidR="00276891" w:rsidRPr="0010459D" w:rsidRDefault="00276891" w:rsidP="00276891">
                          <w:pPr>
                            <w:pStyle w:val="Header"/>
                            <w:numPr>
                              <w:ilvl w:val="0"/>
                              <w:numId w:val="1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For each pair, place</w:t>
                          </w: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a </w:t>
                          </w: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hoop</w:t>
                          </w: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and</w:t>
                          </w: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gramStart"/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a </w:t>
                          </w: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ball</w:t>
                          </w: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5 paces</w:t>
                          </w:r>
                          <w:proofErr w:type="gramEnd"/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from one</w:t>
                          </w: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cone</w:t>
                          </w: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,</w:t>
                          </w: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and </w:t>
                          </w: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place </w:t>
                          </w: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another cone 10 paces from the first</w:t>
                          </w: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cone</w:t>
                          </w: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.</w:t>
                          </w:r>
                        </w:p>
                        <w:p w:rsidR="00276891" w:rsidRPr="0010459D" w:rsidRDefault="00276891" w:rsidP="00276891">
                          <w:pPr>
                            <w:pStyle w:val="Header"/>
                            <w:numPr>
                              <w:ilvl w:val="0"/>
                              <w:numId w:val="1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Duplicate this set</w:t>
                          </w: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-</w:t>
                          </w: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up on </w:t>
                          </w: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the opposite side</w:t>
                          </w: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of the activity area</w:t>
                          </w: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,</w:t>
                          </w: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with hoops on the outside and cones placed toward the middle of the area.</w:t>
                          </w:r>
                        </w:p>
                        <w:p w:rsidR="00276891" w:rsidRPr="0010459D" w:rsidRDefault="00276891" w:rsidP="00276891">
                          <w:pPr>
                            <w:pStyle w:val="Header"/>
                            <w:numPr>
                              <w:ilvl w:val="0"/>
                              <w:numId w:val="1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Pair students, sending each pair to a hoop.</w:t>
                          </w:r>
                        </w:p>
                      </w:txbxContent>
                    </v:textbox>
                  </v:shape>
                </v:group>
                <v:shape id="Text Box 117" o:spid="_x0000_s1040" type="#_x0000_t202" style="position:absolute;left:18415;top:3017520;width:6858000;height:2757488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mYBFJwQAA&#10;ANwAAAAPAAAAZHJzL2Rvd25yZXYueG1sRE9Ni8IwEL0L/ocwgrc1cVF3txplUQRPiu4q7G1oxrbY&#10;TEoTbf33RljwNo/3ObNFa0txo9oXjjUMBwoEcepMwZmG35/12ycIH5ANlo5Jw508LObdzgwT4xre&#10;0+0QMhFD2CeoIQ+hSqT0aU4W/cBVxJE7u9piiLDOpKmxieG2lO9KTaTFgmNDjhUtc0ovh6vVcNye&#10;/04jtctWdlw1rlWS7ZfUut9rv6cgArXhJf53b0ycP/yA5zPxAjl/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5mARScEAAADcAAAADwAAAAAAAAAAAAAAAACXAgAAZHJzL2Rvd25y&#10;ZXYueG1sUEsFBgAAAAAEAAQA9QAAAIUDAAAAAA==&#10;" filled="f" stroked="f">
                  <v:textbox>
                    <w:txbxContent>
                      <w:p w:rsidR="00276891" w:rsidRDefault="00276891" w:rsidP="00276891">
                        <w:pPr>
                          <w:rPr>
                            <w:rFonts w:ascii="Arial" w:hAnsi="Arial"/>
                            <w:b/>
                            <w:sz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</w:rPr>
                          <w:t>Activity Procedures:</w:t>
                        </w:r>
                      </w:p>
                      <w:p w:rsidR="00276891" w:rsidRPr="0010459D" w:rsidRDefault="00276891" w:rsidP="00276891">
                        <w:pPr>
                          <w:pStyle w:val="Header"/>
                          <w:numPr>
                            <w:ilvl w:val="0"/>
                            <w:numId w:val="3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10459D">
                          <w:rPr>
                            <w:rFonts w:ascii="Arial" w:hAnsi="Arial"/>
                            <w:sz w:val="22"/>
                            <w:szCs w:val="22"/>
                          </w:rPr>
                          <w:t>It’s time to assess your Netball passing skills with a Passing Pentathlon activity.</w:t>
                        </w:r>
                      </w:p>
                      <w:p w:rsidR="00276891" w:rsidRPr="0010459D" w:rsidRDefault="00276891" w:rsidP="00276891">
                        <w:pPr>
                          <w:pStyle w:val="Header"/>
                          <w:numPr>
                            <w:ilvl w:val="0"/>
                            <w:numId w:val="3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10459D">
                          <w:rPr>
                            <w:rFonts w:ascii="Arial" w:hAnsi="Arial"/>
                            <w:sz w:val="22"/>
                            <w:szCs w:val="22"/>
                          </w:rPr>
                          <w:t>Your goal is to complete and record your score for the 5 passing challenge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s</w:t>
                        </w:r>
                        <w:r w:rsidRPr="0010459D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found on the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S</w:t>
                        </w:r>
                        <w:r w:rsidRPr="0010459D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kill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C</w:t>
                        </w:r>
                        <w:r w:rsidRPr="0010459D">
                          <w:rPr>
                            <w:rFonts w:ascii="Arial" w:hAnsi="Arial"/>
                            <w:sz w:val="22"/>
                            <w:szCs w:val="22"/>
                          </w:rPr>
                          <w:t>ard.</w:t>
                        </w:r>
                      </w:p>
                      <w:p w:rsidR="00276891" w:rsidRPr="0010459D" w:rsidRDefault="00276891" w:rsidP="00276891">
                        <w:pPr>
                          <w:pStyle w:val="Header"/>
                          <w:numPr>
                            <w:ilvl w:val="0"/>
                            <w:numId w:val="3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10459D">
                          <w:rPr>
                            <w:rFonts w:ascii="Arial" w:hAnsi="Arial"/>
                            <w:sz w:val="22"/>
                            <w:szCs w:val="22"/>
                          </w:rPr>
                          <w:t>You’ll also rate your effort at the bottom of the Pentathlon Skill Card.</w:t>
                        </w:r>
                      </w:p>
                      <w:p w:rsidR="00276891" w:rsidRPr="0010459D" w:rsidRDefault="00276891" w:rsidP="00276891">
                        <w:pPr>
                          <w:pStyle w:val="Header"/>
                          <w:numPr>
                            <w:ilvl w:val="0"/>
                            <w:numId w:val="3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10459D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If you finish the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p</w:t>
                        </w:r>
                        <w:r w:rsidRPr="0010459D">
                          <w:rPr>
                            <w:rFonts w:ascii="Arial" w:hAnsi="Arial"/>
                            <w:sz w:val="22"/>
                            <w:szCs w:val="22"/>
                          </w:rPr>
                          <w:t>entathlon challenges early, create your own challenges to be shared with your classmates.</w:t>
                        </w:r>
                      </w:p>
                      <w:p w:rsidR="00276891" w:rsidRPr="0010459D" w:rsidRDefault="00276891" w:rsidP="00276891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</w:p>
                      <w:p w:rsidR="00276891" w:rsidRPr="00DD404F" w:rsidRDefault="00276891" w:rsidP="00276891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DD404F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Grade Level Progression:</w:t>
                        </w:r>
                      </w:p>
                      <w:p w:rsidR="00276891" w:rsidRPr="00F13CB6" w:rsidRDefault="00276891" w:rsidP="00276891">
                        <w:p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6</w:t>
                        </w:r>
                        <w:r w:rsidRPr="00A3742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vertAlign w:val="superscript"/>
                          </w:rPr>
                          <w:t>th</w:t>
                        </w:r>
                        <w:r w:rsidRPr="00F13CB6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:</w:t>
                        </w:r>
                        <w:r w:rsidRPr="00F13CB6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Participates with peers and demonstrates appropriate responses to self and group challenges.</w:t>
                        </w:r>
                      </w:p>
                      <w:p w:rsidR="00276891" w:rsidRDefault="00276891" w:rsidP="00276891">
                        <w:p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7</w:t>
                        </w:r>
                        <w:r w:rsidRPr="00A3742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vertAlign w:val="superscript"/>
                          </w:rPr>
                          <w:t>th</w:t>
                        </w:r>
                        <w:r w:rsidRPr="00DD404F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:</w:t>
                        </w: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Demonstrates the ability to follow and/or lead appropriately.</w:t>
                        </w:r>
                      </w:p>
                      <w:p w:rsidR="00276891" w:rsidRDefault="00276891" w:rsidP="00276891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8</w:t>
                        </w:r>
                        <w:r w:rsidRPr="00A3742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vertAlign w:val="superscript"/>
                          </w:rPr>
                          <w:t>th</w:t>
                        </w:r>
                        <w:r w:rsidRPr="00DD404F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: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Works with partner to develop a plan of action for improving challenge performance.</w:t>
                        </w:r>
                      </w:p>
                      <w:p w:rsidR="00276891" w:rsidRDefault="00276891" w:rsidP="00276891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</w:p>
                      <w:p w:rsidR="00276891" w:rsidRPr="00461D28" w:rsidRDefault="00276891" w:rsidP="00276891">
                        <w:pPr>
                          <w:rPr>
                            <w:rFonts w:ascii="Arial" w:hAnsi="Arial"/>
                            <w:sz w:val="22"/>
                          </w:rPr>
                        </w:pPr>
                      </w:p>
                      <w:p w:rsidR="00276891" w:rsidRPr="00437F5E" w:rsidRDefault="00276891" w:rsidP="00276891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525C27">
        <w:br/>
      </w:r>
    </w:p>
    <w:p w:rsidR="00B45DA0" w:rsidRDefault="00500A82">
      <w:pPr>
        <w:sectPr w:rsidR="00B45DA0" w:rsidSect="006426E6">
          <w:headerReference w:type="even" r:id="rId17"/>
          <w:headerReference w:type="default" r:id="rId18"/>
          <w:footerReference w:type="even" r:id="rId19"/>
          <w:footerReference w:type="default" r:id="rId2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br w:type="page"/>
      </w:r>
      <w:r w:rsidR="007736EB">
        <w:lastRenderedPageBreak/>
        <w:br/>
      </w:r>
    </w:p>
    <w:p w:rsidR="007736EB" w:rsidRDefault="00276891">
      <w:r w:rsidRPr="00276891"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1C19F002" wp14:editId="2A1932C0">
                <wp:simplePos x="0" y="0"/>
                <wp:positionH relativeFrom="column">
                  <wp:posOffset>85090</wp:posOffset>
                </wp:positionH>
                <wp:positionV relativeFrom="paragraph">
                  <wp:posOffset>947420</wp:posOffset>
                </wp:positionV>
                <wp:extent cx="6805930" cy="1000760"/>
                <wp:effectExtent l="0" t="0" r="0" b="0"/>
                <wp:wrapThrough wrapText="bothSides">
                  <wp:wrapPolygon edited="0">
                    <wp:start x="3869" y="0"/>
                    <wp:lineTo x="0" y="1645"/>
                    <wp:lineTo x="0" y="13706"/>
                    <wp:lineTo x="3869" y="18091"/>
                    <wp:lineTo x="3869" y="20832"/>
                    <wp:lineTo x="21443" y="20832"/>
                    <wp:lineTo x="21443" y="0"/>
                    <wp:lineTo x="3869" y="0"/>
                  </wp:wrapPolygon>
                </wp:wrapThrough>
                <wp:docPr id="330" name="Group 3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05930" cy="1000760"/>
                          <a:chOff x="0" y="0"/>
                          <a:chExt cx="6806248" cy="1000760"/>
                        </a:xfrm>
                      </wpg:grpSpPr>
                      <wps:wsp>
                        <wps:cNvPr id="413" name="Text Box 413"/>
                        <wps:cNvSpPr txBox="1"/>
                        <wps:spPr>
                          <a:xfrm>
                            <a:off x="1183005" y="0"/>
                            <a:ext cx="5623243" cy="1000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76891" w:rsidRDefault="00276891" w:rsidP="00276891">
                              <w:pPr>
                                <w:pStyle w:val="Header"/>
                                <w:numPr>
                                  <w:ilvl w:val="0"/>
                                  <w:numId w:val="8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6D4DCD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Adaptation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Use a balloon or lightweight ball. Complete one challenge at a time rather than giving all pentathlon challenges at the start of the activity. Some challenges can be easily modified to match students’ ability and comfort.</w:t>
                              </w:r>
                            </w:p>
                            <w:p w:rsidR="00276891" w:rsidRDefault="00276891" w:rsidP="00276891">
                              <w:pPr>
                                <w:pStyle w:val="Header"/>
                                <w:numPr>
                                  <w:ilvl w:val="0"/>
                                  <w:numId w:val="8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6D4DCD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Extension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Prompt students to create their own pentathlon challenges.</w:t>
                              </w:r>
                            </w:p>
                            <w:p w:rsidR="00276891" w:rsidRPr="00CB28FB" w:rsidRDefault="00276891" w:rsidP="00276891">
                              <w:pPr>
                                <w:pStyle w:val="Header"/>
                                <w:ind w:left="360"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:rsidR="00276891" w:rsidRDefault="00276891" w:rsidP="00276891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19" name="Picture 519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94615"/>
                            <a:ext cx="1056640" cy="5365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330" o:spid="_x0000_s1041" style="position:absolute;margin-left:6.7pt;margin-top:74.6pt;width:535.9pt;height:78.8pt;z-index:251670528" coordsize="6806248,100076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">
                <v:shape id="Text Box 413" o:spid="_x0000_s1042" type="#_x0000_t202" style="position:absolute;left:1183005;width:5623243;height:100076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0NbTOxAAA&#10;ANwAAAAPAAAAZHJzL2Rvd25yZXYueG1sRI9Ba8JAFITvgv9heQVvuqtVsamriKXQk2JaC709ss8k&#10;NPs2ZFcT/70rCB6HmfmGWa47W4kLNb50rGE8UiCIM2dKzjX8fH8OFyB8QDZYOSYNV/KwXvV7S0yM&#10;a/lAlzTkIkLYJ6ihCKFOpPRZQRb9yNXE0Tu5xmKIssmlabCNcFvJiVJzabHkuFBgTduCsv/0bDUc&#10;d6e/36na5x92VreuU5Ltm9R68NJt3kEE6sIz/Gh/GQ3T8Svcz8QjIFc3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9DW0zsQAAADcAAAADwAAAAAAAAAAAAAAAACXAgAAZHJzL2Rv&#10;d25yZXYueG1sUEsFBgAAAAAEAAQA9QAAAIgDAAAAAA==&#10;" filled="f" stroked="f">
                  <v:textbox>
                    <w:txbxContent>
                      <w:p w:rsidR="00276891" w:rsidRDefault="00276891" w:rsidP="00276891">
                        <w:pPr>
                          <w:pStyle w:val="Header"/>
                          <w:numPr>
                            <w:ilvl w:val="0"/>
                            <w:numId w:val="8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6D4DCD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Adaptation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Use a balloon or lightweight ball. Complete one challenge at a time rather than giving all pentathlon challenges at the start of the activity. Some challenges can be easily modified to match students’ ability and comfort.</w:t>
                        </w:r>
                      </w:p>
                      <w:p w:rsidR="00276891" w:rsidRDefault="00276891" w:rsidP="00276891">
                        <w:pPr>
                          <w:pStyle w:val="Header"/>
                          <w:numPr>
                            <w:ilvl w:val="0"/>
                            <w:numId w:val="8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6D4DCD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Extension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Prompt students to create their own pentathlon challenges.</w:t>
                        </w:r>
                      </w:p>
                      <w:p w:rsidR="00276891" w:rsidRPr="00CB28FB" w:rsidRDefault="00276891" w:rsidP="00276891">
                        <w:pPr>
                          <w:pStyle w:val="Header"/>
                          <w:ind w:left="360"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:rsidR="00276891" w:rsidRDefault="00276891" w:rsidP="00276891"/>
                    </w:txbxContent>
                  </v:textbox>
                </v:shape>
                <v:shape id="Picture 519" o:spid="_x0000_s1043" type="#_x0000_t75" style="position:absolute;top:94615;width:1056640;height:5365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">
                  <v:imagedata r:id="rId22" o:title=""/>
                  <v:path arrowok="t"/>
                </v:shape>
                <w10:wrap type="through"/>
              </v:group>
            </w:pict>
          </mc:Fallback>
        </mc:AlternateContent>
      </w:r>
      <w:r w:rsidRPr="00276891"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25E1E4FF" wp14:editId="661ACE85">
                <wp:simplePos x="0" y="0"/>
                <wp:positionH relativeFrom="page">
                  <wp:posOffset>502920</wp:posOffset>
                </wp:positionH>
                <wp:positionV relativeFrom="page">
                  <wp:posOffset>8038465</wp:posOffset>
                </wp:positionV>
                <wp:extent cx="6741160" cy="1525270"/>
                <wp:effectExtent l="0" t="0" r="0" b="0"/>
                <wp:wrapThrough wrapText="bothSides">
                  <wp:wrapPolygon edited="0">
                    <wp:start x="3662" y="0"/>
                    <wp:lineTo x="0" y="360"/>
                    <wp:lineTo x="0" y="8633"/>
                    <wp:lineTo x="3662" y="11870"/>
                    <wp:lineTo x="3662" y="21222"/>
                    <wp:lineTo x="21405" y="21222"/>
                    <wp:lineTo x="21405" y="0"/>
                    <wp:lineTo x="3662" y="0"/>
                  </wp:wrapPolygon>
                </wp:wrapThrough>
                <wp:docPr id="405" name="Group 4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1160" cy="1525270"/>
                          <a:chOff x="0" y="0"/>
                          <a:chExt cx="6741160" cy="1525270"/>
                        </a:xfrm>
                      </wpg:grpSpPr>
                      <pic:pic xmlns:pic="http://schemas.openxmlformats.org/drawingml/2006/picture">
                        <pic:nvPicPr>
                          <pic:cNvPr id="406" name="Picture 406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8735"/>
                            <a:ext cx="914400" cy="5664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07" name="Text Box 32"/>
                        <wps:cNvSpPr txBox="1"/>
                        <wps:spPr>
                          <a:xfrm>
                            <a:off x="1117600" y="0"/>
                            <a:ext cx="5623560" cy="1525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76891" w:rsidRPr="00304D34" w:rsidRDefault="00276891" w:rsidP="00276891">
                              <w:p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Help students record and represent knowledge</w:t>
                              </w: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 w:rsidRPr="00304D34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Utilizing the Pentathlon Skill Card provides students with a visual representation of the skill acquisition process. Day 1 data provides a baseline performance. Following-up this initial performance with purposeful practice gives students an opportunity to improve in areas they now can see need improvement. Day 2 data represents the fruits of student effort and, if the process is done correctly, will visually demonstrate the relationship between practice and improvement.</w:t>
                              </w:r>
                            </w:p>
                            <w:p w:rsidR="00276891" w:rsidRDefault="00276891" w:rsidP="00276891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05" o:spid="_x0000_s1044" style="position:absolute;margin-left:39.6pt;margin-top:632.95pt;width:530.8pt;height:120.1pt;z-index:251669504;mso-position-horizontal-relative:page;mso-position-vertical-relative:page" coordsize="6741160,152527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">
                <v:shape id="Picture 406" o:spid="_x0000_s1045" type="#_x0000_t75" style="position:absolute;top:38735;width:914400;height:56642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">
                  <v:imagedata r:id="rId24" o:title=""/>
                  <v:path arrowok="t"/>
                </v:shape>
                <v:shape id="Text Box 32" o:spid="_x0000_s1046" type="#_x0000_t202" style="position:absolute;left:1117600;width:5623560;height:152527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O1yQQxAAA&#10;ANwAAAAPAAAAZHJzL2Rvd25yZXYueG1sRI9Ba8JAFITvBf/D8gRvuqvYVtNsRJRCTy2mKnh7ZJ9J&#10;aPZtyG5N+u+7BaHHYWa+YdLNYBtxo87XjjXMZwoEceFMzaWG4+frdAXCB2SDjWPS8EMeNtnoIcXE&#10;uJ4PdMtDKSKEfYIaqhDaREpfVGTRz1xLHL2r6yyGKLtSmg77CLeNXCj1JC3WHBcqbGlXUfGVf1sN&#10;p/fr5bxUH+XePra9G5Rku5ZaT8bD9gVEoCH8h+/tN6NhqZ7h70w8AjL7B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DtckEMQAAADcAAAADwAAAAAAAAAAAAAAAACXAgAAZHJzL2Rv&#10;d25yZXYueG1sUEsFBgAAAAAEAAQA9QAAAIgDAAAAAA==&#10;" filled="f" stroked="f">
                  <v:textbox>
                    <w:txbxContent>
                      <w:p w:rsidR="00276891" w:rsidRPr="00304D34" w:rsidRDefault="00276891" w:rsidP="00276891">
                        <w:p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Help students record and represent knowledge</w:t>
                        </w: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:</w:t>
                        </w:r>
                        <w:r w:rsidRPr="00304D34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Utilizing the Pentathlon Skill Card provides students with a visual representation of the skill acquisition process. Day 1 data provides a baseline performance. Following-up this initial performance with purposeful practice gives students an opportunity to improve in areas they now can see need improvement. Day 2 data represents the fruits of student effort and, if the process is done correctly, will visually demonstrate the relationship between practice and improvement.</w:t>
                        </w:r>
                      </w:p>
                      <w:p w:rsidR="00276891" w:rsidRDefault="00276891" w:rsidP="00276891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Pr="00276891"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2D9C5A4E" wp14:editId="62411D74">
                <wp:simplePos x="0" y="0"/>
                <wp:positionH relativeFrom="page">
                  <wp:posOffset>502920</wp:posOffset>
                </wp:positionH>
                <wp:positionV relativeFrom="page">
                  <wp:posOffset>6202045</wp:posOffset>
                </wp:positionV>
                <wp:extent cx="6614795" cy="1548130"/>
                <wp:effectExtent l="0" t="0" r="0" b="1270"/>
                <wp:wrapThrough wrapText="bothSides">
                  <wp:wrapPolygon edited="0">
                    <wp:start x="0" y="0"/>
                    <wp:lineTo x="0" y="5316"/>
                    <wp:lineTo x="3318" y="5670"/>
                    <wp:lineTo x="3318" y="21263"/>
                    <wp:lineTo x="21399" y="21263"/>
                    <wp:lineTo x="21482" y="0"/>
                    <wp:lineTo x="3069" y="0"/>
                    <wp:lineTo x="0" y="0"/>
                  </wp:wrapPolygon>
                </wp:wrapThrough>
                <wp:docPr id="389" name="Group 3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14795" cy="1548130"/>
                          <a:chOff x="0" y="0"/>
                          <a:chExt cx="6614795" cy="1548130"/>
                        </a:xfrm>
                      </wpg:grpSpPr>
                      <pic:pic xmlns:pic="http://schemas.openxmlformats.org/drawingml/2006/picture">
                        <pic:nvPicPr>
                          <pic:cNvPr id="390" name="Picture 390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3917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04" name="Text Box 404"/>
                        <wps:cNvSpPr txBox="1"/>
                        <wps:spPr>
                          <a:xfrm>
                            <a:off x="991235" y="1905"/>
                            <a:ext cx="5623560" cy="154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76891" w:rsidRDefault="00276891" w:rsidP="00276891">
                              <w:pPr>
                                <w:pStyle w:val="Header"/>
                                <w:numPr>
                                  <w:ilvl w:val="0"/>
                                  <w:numId w:val="10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bookmarkStart w:id="0" w:name="_GoBack"/>
                              <w:bookmarkEnd w:id="0"/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</w:t>
                              </w: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OK 1</w:t>
                              </w: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 w:rsidRPr="00F1777C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Based on your performance data, which event was the easiest? Which was the most challenging?</w:t>
                              </w:r>
                            </w:p>
                            <w:p w:rsidR="00276891" w:rsidRDefault="00276891" w:rsidP="00276891">
                              <w:pPr>
                                <w:pStyle w:val="Header"/>
                                <w:numPr>
                                  <w:ilvl w:val="0"/>
                                  <w:numId w:val="10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2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Why do you think one event was easier than the other?</w:t>
                              </w:r>
                            </w:p>
                            <w:p w:rsidR="00276891" w:rsidRDefault="00276891" w:rsidP="00276891">
                              <w:pPr>
                                <w:pStyle w:val="Header"/>
                                <w:numPr>
                                  <w:ilvl w:val="0"/>
                                  <w:numId w:val="10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3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How could you adapt these activities to make them more or less challenging?</w:t>
                              </w:r>
                            </w:p>
                            <w:p w:rsidR="00276891" w:rsidRPr="00F1777C" w:rsidRDefault="00276891" w:rsidP="00276891">
                              <w:pPr>
                                <w:pStyle w:val="Header"/>
                                <w:numPr>
                                  <w:ilvl w:val="0"/>
                                  <w:numId w:val="10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4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Using the data on your sheet, develop a practice plan for improving your performance for your next Passing Pentathlon attempt.</w:t>
                              </w:r>
                            </w:p>
                            <w:p w:rsidR="00276891" w:rsidRPr="00C0404B" w:rsidRDefault="00276891" w:rsidP="00276891">
                              <w:pPr>
                                <w:ind w:left="144"/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89" o:spid="_x0000_s1047" style="position:absolute;margin-left:39.6pt;margin-top:488.35pt;width:520.85pt;height:121.9pt;z-index:251668480;mso-position-horizontal-relative:page;mso-position-vertical-relative:page" coordsize="6614795,154813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">
                <v:shape id="Picture 390" o:spid="_x0000_s1048" type="#_x0000_t75" style="position:absolute;width:914400;height:39179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">
                  <v:imagedata r:id="rId26" o:title=""/>
                  <v:path arrowok="t"/>
                </v:shape>
                <v:shape id="Text Box 404" o:spid="_x0000_s1049" type="#_x0000_t202" style="position:absolute;left:991235;top:1905;width:5623560;height:154622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+BbpnwwAA&#10;ANwAAAAPAAAAZHJzL2Rvd25yZXYueG1sRI9Ba8JAFITvBf/D8gRvddeSFo2uIhXBU6VWBW+P7DMJ&#10;Zt+G7Griv3cFocdhZr5hZovOVuJGjS8daxgNFQjizJmScw37v/X7GIQPyAYrx6ThTh4W897bDFPj&#10;Wv6l2y7kIkLYp6ihCKFOpfRZQRb90NXE0Tu7xmKIssmlabCNcFvJD6W+pMWS40KBNX0XlF12V6vh&#10;8HM+HRO1zVf2s25dpyTbidR60O+WUxCBuvAffrU3RkOiEnieiUdAzh8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D+BbpnwwAAANwAAAAPAAAAAAAAAAAAAAAAAJcCAABkcnMvZG93&#10;bnJldi54bWxQSwUGAAAAAAQABAD1AAAAhwMAAAAA&#10;" filled="f" stroked="f">
                  <v:textbox>
                    <w:txbxContent>
                      <w:p w:rsidR="00276891" w:rsidRDefault="00276891" w:rsidP="00276891">
                        <w:pPr>
                          <w:pStyle w:val="Header"/>
                          <w:numPr>
                            <w:ilvl w:val="0"/>
                            <w:numId w:val="10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bookmarkStart w:id="1" w:name="_GoBack"/>
                        <w:bookmarkEnd w:id="1"/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OK 1</w:t>
                        </w: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:</w:t>
                        </w:r>
                        <w:r w:rsidRPr="00F1777C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Based on your performance data, which event was the easiest? Which was the most challenging?</w:t>
                        </w:r>
                      </w:p>
                      <w:p w:rsidR="00276891" w:rsidRDefault="00276891" w:rsidP="00276891">
                        <w:pPr>
                          <w:pStyle w:val="Header"/>
                          <w:numPr>
                            <w:ilvl w:val="0"/>
                            <w:numId w:val="10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2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Why do you think one event was easier than the other?</w:t>
                        </w:r>
                      </w:p>
                      <w:p w:rsidR="00276891" w:rsidRDefault="00276891" w:rsidP="00276891">
                        <w:pPr>
                          <w:pStyle w:val="Header"/>
                          <w:numPr>
                            <w:ilvl w:val="0"/>
                            <w:numId w:val="10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3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How could you adapt these activities to make them more or less challenging?</w:t>
                        </w:r>
                      </w:p>
                      <w:p w:rsidR="00276891" w:rsidRPr="00F1777C" w:rsidRDefault="00276891" w:rsidP="00276891">
                        <w:pPr>
                          <w:pStyle w:val="Header"/>
                          <w:numPr>
                            <w:ilvl w:val="0"/>
                            <w:numId w:val="10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4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Using the data on your sheet, develop a practice plan for improving your performance for your next Passing Pentathlon attempt.</w:t>
                        </w:r>
                      </w:p>
                      <w:p w:rsidR="00276891" w:rsidRPr="00C0404B" w:rsidRDefault="00276891" w:rsidP="00276891">
                        <w:pPr>
                          <w:ind w:left="144"/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Pr="00276891"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4A7BAD91" wp14:editId="05BE7A42">
                <wp:simplePos x="0" y="0"/>
                <wp:positionH relativeFrom="page">
                  <wp:posOffset>499110</wp:posOffset>
                </wp:positionH>
                <wp:positionV relativeFrom="page">
                  <wp:posOffset>4277360</wp:posOffset>
                </wp:positionV>
                <wp:extent cx="6670040" cy="2721610"/>
                <wp:effectExtent l="0" t="0" r="0" b="0"/>
                <wp:wrapThrough wrapText="bothSides">
                  <wp:wrapPolygon edited="0">
                    <wp:start x="0" y="0"/>
                    <wp:lineTo x="0" y="4032"/>
                    <wp:lineTo x="3290" y="6652"/>
                    <wp:lineTo x="3290" y="21368"/>
                    <wp:lineTo x="21386" y="21368"/>
                    <wp:lineTo x="21386" y="0"/>
                    <wp:lineTo x="0" y="0"/>
                  </wp:wrapPolygon>
                </wp:wrapThrough>
                <wp:docPr id="386" name="Group 3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2721610"/>
                          <a:chOff x="0" y="-1"/>
                          <a:chExt cx="6670040" cy="2721817"/>
                        </a:xfrm>
                      </wpg:grpSpPr>
                      <pic:pic xmlns:pic="http://schemas.openxmlformats.org/drawingml/2006/picture">
                        <pic:nvPicPr>
                          <pic:cNvPr id="387" name="Picture 387"/>
                          <pic:cNvPicPr>
                            <a:picLocks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60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8" name="Text Box 388"/>
                        <wps:cNvSpPr txBox="1"/>
                        <wps:spPr>
                          <a:xfrm>
                            <a:off x="991235" y="-1"/>
                            <a:ext cx="5678805" cy="27218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76891" w:rsidRPr="009E01B3" w:rsidRDefault="00276891" w:rsidP="00276891">
                              <w:pPr>
                                <w:pStyle w:val="Header"/>
                                <w:numPr>
                                  <w:ilvl w:val="0"/>
                                  <w:numId w:val="9"/>
                                </w:numP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9E01B3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Standard 3 [M7.6-8]: </w:t>
                              </w:r>
                              <w:r w:rsidRPr="009E01B3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dentifies the components of skill-related fitness (6); Distinguishes between health-related and skill-related fitness (7)</w:t>
                              </w:r>
                              <w:proofErr w:type="gramStart"/>
                              <w:r w:rsidRPr="009E01B3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;</w:t>
                              </w:r>
                              <w:proofErr w:type="gramEnd"/>
                              <w:r w:rsidRPr="009E01B3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Compares and contrasts health-related fitness components (8).</w:t>
                              </w:r>
                            </w:p>
                            <w:p w:rsidR="00276891" w:rsidRPr="00E41185" w:rsidRDefault="00276891" w:rsidP="00276891">
                              <w:pPr>
                                <w:pStyle w:val="Header"/>
                                <w:numPr>
                                  <w:ilvl w:val="0"/>
                                  <w:numId w:val="9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E41185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Standard 5 [M3.6-8]:</w:t>
                              </w:r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Recognizes individual challenges and copes in a positive way, such as extending effort, asking for help/feedback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,</w:t>
                              </w:r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and/or modifying the tasks (6); Generates positive strategies such as offering suggestions/assistance, leading/following others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,</w:t>
                              </w:r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and/or providing possible solutions when faced with a group challenge (7); Develops a plan of action and makes appropriate decisions based on that plan when faced with an individual challenge (8).</w:t>
                              </w:r>
                            </w:p>
                            <w:p w:rsidR="00276891" w:rsidRPr="003044D7" w:rsidRDefault="00276891" w:rsidP="00276891">
                              <w:pPr>
                                <w:pStyle w:val="Header"/>
                                <w:ind w:left="360"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:rsidR="00276891" w:rsidRPr="00F24860" w:rsidRDefault="00276891" w:rsidP="00276891">
                              <w:p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86" o:spid="_x0000_s1050" style="position:absolute;margin-left:39.3pt;margin-top:336.8pt;width:525.2pt;height:214.3pt;z-index:251667456;mso-position-horizontal-relative:page;mso-position-vertical-relative:page;mso-height-relative:margin" coordorigin=",-1" coordsize="6670040,2721817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">
                <v:shape id="Picture 387" o:spid="_x0000_s1051" type="#_x0000_t75" style="position:absolute;top:26035;width:914400;height:4730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">
                  <v:imagedata r:id="rId28" o:title=""/>
                  <v:path arrowok="t"/>
                </v:shape>
                <v:shape id="Text Box 388" o:spid="_x0000_s1052" type="#_x0000_t202" style="position:absolute;left:991235;top:-1;width:5678805;height:2721817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SMX5dwAAA&#10;ANwAAAAPAAAAZHJzL2Rvd25yZXYueG1sRE/LisIwFN0L/kO4gjtN1FGcahRRBFcjPmZgdpfm2hab&#10;m9JE2/n7yUJweTjv5bq1pXhS7QvHGkZDBYI4dabgTMP1sh/MQfiAbLB0TBr+yMN61e0sMTGu4RM9&#10;zyETMYR9ghryEKpESp/mZNEPXUUcuZurLYYI60yaGpsYbks5VmomLRYcG3KsaJtTej8/rIbvr9vv&#10;z4c6Zjs7rRrXKsn2U2rd77WbBYhAbXiLX+6D0TCZx7XxTDwCcvUP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DSMX5dwAAAANwAAAAPAAAAAAAAAAAAAAAAAJcCAABkcnMvZG93bnJl&#10;di54bWxQSwUGAAAAAAQABAD1AAAAhAMAAAAA&#10;" filled="f" stroked="f">
                  <v:textbox>
                    <w:txbxContent>
                      <w:p w:rsidR="00276891" w:rsidRPr="009E01B3" w:rsidRDefault="00276891" w:rsidP="00276891">
                        <w:pPr>
                          <w:pStyle w:val="Header"/>
                          <w:numPr>
                            <w:ilvl w:val="0"/>
                            <w:numId w:val="9"/>
                          </w:numP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</w:pPr>
                        <w:r w:rsidRPr="009E01B3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Standard 3 [M7.6-8]: </w:t>
                        </w:r>
                        <w:r w:rsidRPr="009E01B3">
                          <w:rPr>
                            <w:rFonts w:ascii="Arial" w:hAnsi="Arial"/>
                            <w:sz w:val="22"/>
                            <w:szCs w:val="22"/>
                          </w:rPr>
                          <w:t>Identifies the components of skill-related fitness (6); Distinguishes between health-related and skill-related fitness (7)</w:t>
                        </w:r>
                        <w:proofErr w:type="gramStart"/>
                        <w:r w:rsidRPr="009E01B3">
                          <w:rPr>
                            <w:rFonts w:ascii="Arial" w:hAnsi="Arial"/>
                            <w:sz w:val="22"/>
                            <w:szCs w:val="22"/>
                          </w:rPr>
                          <w:t>;</w:t>
                        </w:r>
                        <w:proofErr w:type="gramEnd"/>
                        <w:r w:rsidRPr="009E01B3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Compares and contrasts health-related fitness components (8).</w:t>
                        </w:r>
                      </w:p>
                      <w:p w:rsidR="00276891" w:rsidRPr="00E41185" w:rsidRDefault="00276891" w:rsidP="00276891">
                        <w:pPr>
                          <w:pStyle w:val="Header"/>
                          <w:numPr>
                            <w:ilvl w:val="0"/>
                            <w:numId w:val="9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E41185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Standard 5 [M3.6-8]:</w:t>
                        </w:r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Recognizes individual challenges and copes in a positive way, such as extending effort, asking for help/feedback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,</w:t>
                        </w:r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and/or modifying the tasks (6); Generates positive strategies such as offering suggestions/assistance, leading/following others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,</w:t>
                        </w:r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and/or providing possible solutions when faced with a group challenge (7); Develops a plan of action and makes appropriate decisions based on that plan when faced with an individual challenge (8).</w:t>
                        </w:r>
                      </w:p>
                      <w:p w:rsidR="00276891" w:rsidRPr="003044D7" w:rsidRDefault="00276891" w:rsidP="00276891">
                        <w:pPr>
                          <w:pStyle w:val="Header"/>
                          <w:ind w:left="360"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:rsidR="00276891" w:rsidRPr="00F24860" w:rsidRDefault="00276891" w:rsidP="00276891">
                        <w:pPr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Pr="00276891"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08BB2EB5" wp14:editId="0FFB91A0">
                <wp:simplePos x="0" y="0"/>
                <wp:positionH relativeFrom="page">
                  <wp:posOffset>502920</wp:posOffset>
                </wp:positionH>
                <wp:positionV relativeFrom="page">
                  <wp:posOffset>2885440</wp:posOffset>
                </wp:positionV>
                <wp:extent cx="6720840" cy="456565"/>
                <wp:effectExtent l="0" t="0" r="0" b="635"/>
                <wp:wrapThrough wrapText="bothSides">
                  <wp:wrapPolygon edited="0">
                    <wp:start x="0" y="0"/>
                    <wp:lineTo x="0" y="18025"/>
                    <wp:lineTo x="3592" y="20428"/>
                    <wp:lineTo x="21388" y="20428"/>
                    <wp:lineTo x="21388" y="0"/>
                    <wp:lineTo x="0" y="0"/>
                  </wp:wrapPolygon>
                </wp:wrapThrough>
                <wp:docPr id="351" name="Group 3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20840" cy="456565"/>
                          <a:chOff x="0" y="0"/>
                          <a:chExt cx="6720840" cy="456565"/>
                        </a:xfrm>
                      </wpg:grpSpPr>
                      <pic:pic xmlns:pic="http://schemas.openxmlformats.org/drawingml/2006/picture">
                        <pic:nvPicPr>
                          <pic:cNvPr id="384" name="Picture 384"/>
                          <pic:cNvPicPr>
                            <a:picLocks noChangeAspect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9845"/>
                            <a:ext cx="914400" cy="3587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5" name="Text Box 385"/>
                        <wps:cNvSpPr txBox="1"/>
                        <wps:spPr>
                          <a:xfrm>
                            <a:off x="1097280" y="0"/>
                            <a:ext cx="5623560" cy="456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76891" w:rsidRPr="00F1777C" w:rsidRDefault="00276891" w:rsidP="00276891">
                              <w:pP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  <w:u w:val="single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Accuracy, Pentathlon, Data, Effort, Improve</w:t>
                              </w:r>
                            </w:p>
                            <w:p w:rsidR="00276891" w:rsidRDefault="00276891" w:rsidP="00276891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51" o:spid="_x0000_s1053" style="position:absolute;margin-left:39.6pt;margin-top:227.2pt;width:529.2pt;height:35.95pt;z-index:251666432;mso-position-horizontal-relative:page;mso-position-vertical-relative:page" coordsize="6720840,456565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">
                <v:shape id="Picture 384" o:spid="_x0000_s1054" type="#_x0000_t75" style="position:absolute;top:29845;width:914400;height:3587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">
                  <v:imagedata r:id="rId30" o:title=""/>
                  <v:path arrowok="t"/>
                </v:shape>
                <v:shape id="Text Box 385" o:spid="_x0000_s1055" type="#_x0000_t202" style="position:absolute;left:1097280;width:5623560;height:45656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8MNHDxAAA&#10;ANwAAAAPAAAAZHJzL2Rvd25yZXYueG1sRI9Pi8IwFMTvC36H8ARva+Kqi1ajyIrgyWX9B94ezbMt&#10;Ni+libZ+e7OwsMdhZn7DzJetLcWDal841jDoKxDEqTMFZxqOh837BIQPyAZLx6ThSR6Wi87bHBPj&#10;Gv6hxz5kIkLYJ6ghD6FKpPRpThZ931XE0bu62mKIss6kqbGJcFvKD6U+pcWC40KOFX3llN72d6vh&#10;tLteziP1na3tuGpcqyTbqdS6121XMxCB2vAf/mtvjYbhZAy/Z+IRkIsX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PDDRw8QAAADcAAAADwAAAAAAAAAAAAAAAACXAgAAZHJzL2Rv&#10;d25yZXYueG1sUEsFBgAAAAAEAAQA9QAAAIgDAAAAAA==&#10;" filled="f" stroked="f">
                  <v:textbox>
                    <w:txbxContent>
                      <w:p w:rsidR="00276891" w:rsidRPr="00F1777C" w:rsidRDefault="00276891" w:rsidP="00276891">
                        <w:pPr>
                          <w:rPr>
                            <w:rFonts w:ascii="Arial" w:hAnsi="Arial"/>
                            <w:b/>
                            <w:sz w:val="22"/>
                            <w:szCs w:val="22"/>
                            <w:u w:val="single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Accuracy, Pentathlon, Data, Effort, Improve</w:t>
                        </w:r>
                      </w:p>
                      <w:p w:rsidR="00276891" w:rsidRDefault="00276891" w:rsidP="00276891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Pr="00276891"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78D70830" wp14:editId="6C620DE0">
                <wp:simplePos x="0" y="0"/>
                <wp:positionH relativeFrom="column">
                  <wp:posOffset>1249680</wp:posOffset>
                </wp:positionH>
                <wp:positionV relativeFrom="paragraph">
                  <wp:posOffset>145415</wp:posOffset>
                </wp:positionV>
                <wp:extent cx="4058920" cy="8367395"/>
                <wp:effectExtent l="0" t="0" r="5080" b="14605"/>
                <wp:wrapThrough wrapText="bothSides">
                  <wp:wrapPolygon edited="0">
                    <wp:start x="4055" y="0"/>
                    <wp:lineTo x="4055" y="590"/>
                    <wp:lineTo x="7569" y="1115"/>
                    <wp:lineTo x="10814" y="1115"/>
                    <wp:lineTo x="10814" y="2164"/>
                    <wp:lineTo x="0" y="3213"/>
                    <wp:lineTo x="0" y="21572"/>
                    <wp:lineTo x="270" y="21572"/>
                    <wp:lineTo x="270" y="3213"/>
                    <wp:lineTo x="10678" y="2164"/>
                    <wp:lineTo x="10814" y="1115"/>
                    <wp:lineTo x="16220" y="1115"/>
                    <wp:lineTo x="21492" y="590"/>
                    <wp:lineTo x="21357" y="0"/>
                    <wp:lineTo x="4055" y="0"/>
                  </wp:wrapPolygon>
                </wp:wrapThrough>
                <wp:docPr id="331" name="Group 3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58920" cy="8367395"/>
                          <a:chOff x="0" y="0"/>
                          <a:chExt cx="4058920" cy="8367395"/>
                        </a:xfrm>
                      </wpg:grpSpPr>
                      <wps:wsp>
                        <wps:cNvPr id="40" name="Text Box 40"/>
                        <wps:cNvSpPr txBox="1"/>
                        <wps:spPr>
                          <a:xfrm>
                            <a:off x="743585" y="0"/>
                            <a:ext cx="3315335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76891" w:rsidRPr="007C1C2A" w:rsidRDefault="00276891" w:rsidP="00276891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aps/>
                                </w:rPr>
                              </w:pPr>
                              <w:r w:rsidRPr="007C1C2A">
                                <w:rPr>
                                  <w:rFonts w:ascii="Arial" w:hAnsi="Arial" w:cs="Arial"/>
                                  <w:b/>
                                  <w:bCs/>
                                  <w:caps/>
                                </w:rPr>
                                <w:t>Partner Passing Pentathl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0" name="Straight Connector 350"/>
                        <wps:cNvCnPr/>
                        <wps:spPr>
                          <a:xfrm>
                            <a:off x="0" y="869315"/>
                            <a:ext cx="0" cy="749808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rgbClr val="A0071C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31" o:spid="_x0000_s1056" style="position:absolute;margin-left:98.4pt;margin-top:11.45pt;width:319.6pt;height:658.85pt;z-index:251665408" coordsize="4058920,8367395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">
                <v:shape id="Text Box 40" o:spid="_x0000_s1057" type="#_x0000_t202" style="position:absolute;left:743585;width:3315335;height:29781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" filled="f" stroked="f">
                  <v:textbox>
                    <w:txbxContent>
                      <w:p w:rsidR="00276891" w:rsidRPr="007C1C2A" w:rsidRDefault="00276891" w:rsidP="00276891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aps/>
                          </w:rPr>
                        </w:pPr>
                        <w:r w:rsidRPr="007C1C2A">
                          <w:rPr>
                            <w:rFonts w:ascii="Arial" w:hAnsi="Arial" w:cs="Arial"/>
                            <w:b/>
                            <w:bCs/>
                            <w:caps/>
                          </w:rPr>
                          <w:t>Partner Passing Pentathlon</w:t>
                        </w:r>
                      </w:p>
                    </w:txbxContent>
                  </v:textbox>
                </v:shape>
                <v:line id="Straight Connector 350" o:spid="_x0000_s1058" style="position:absolute;visibility:visible;mso-wrap-style:square" from="0,869315" to="0,8367395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" strokecolor="#a0071c" strokeweight=".5pt"/>
                <w10:wrap type="through"/>
              </v:group>
            </w:pict>
          </mc:Fallback>
        </mc:AlternateContent>
      </w:r>
      <w:r w:rsidR="007736EB">
        <w:br/>
      </w:r>
    </w:p>
    <w:p w:rsidR="00CE4438" w:rsidRPr="00450276" w:rsidRDefault="00CE4438" w:rsidP="00CE4438"/>
    <w:sectPr w:rsidR="00CE4438" w:rsidRPr="00450276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40EC" w:rsidRDefault="001940EC" w:rsidP="00233FF0">
      <w:r>
        <w:separator/>
      </w:r>
    </w:p>
  </w:endnote>
  <w:endnote w:type="continuationSeparator" w:id="0">
    <w:p w:rsidR="001940EC" w:rsidRDefault="001940EC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40EC" w:rsidRPr="008901F1" w:rsidRDefault="001940EC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276891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:rsidR="001940EC" w:rsidRDefault="001940EC" w:rsidP="008901F1">
    <w:pPr>
      <w:pStyle w:val="Footer"/>
      <w:ind w:right="360" w:firstLine="360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4B67DCC" wp14:editId="6804BE2B">
          <wp:simplePos x="0" y="0"/>
          <wp:positionH relativeFrom="margin">
            <wp:align>center</wp:align>
          </wp:positionH>
          <wp:positionV relativeFrom="paragraph">
            <wp:posOffset>-201295</wp:posOffset>
          </wp:positionV>
          <wp:extent cx="6766560" cy="651213"/>
          <wp:effectExtent l="0" t="0" r="0" b="9525"/>
          <wp:wrapNone/>
          <wp:docPr id="299" name="Picture 29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6512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40EC" w:rsidRPr="008901F1" w:rsidRDefault="001940EC" w:rsidP="00CF6436">
    <w:pPr>
      <w:pStyle w:val="Footer"/>
      <w:framePr w:w="702" w:wrap="around" w:vAnchor="text" w:hAnchor="page" w:x="10586" w:y="3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276891">
      <w:rPr>
        <w:rStyle w:val="PageNumber"/>
        <w:rFonts w:ascii="Arial" w:hAnsi="Arial" w:cs="Arial"/>
        <w:b/>
        <w:noProof/>
        <w:sz w:val="40"/>
        <w:szCs w:val="40"/>
      </w:rPr>
      <w:t>1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:rsidR="001940EC" w:rsidRPr="00896D43" w:rsidRDefault="001940EC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9006744" wp14:editId="3F8667E8">
          <wp:simplePos x="0" y="0"/>
          <wp:positionH relativeFrom="margin">
            <wp:align>center</wp:align>
          </wp:positionH>
          <wp:positionV relativeFrom="paragraph">
            <wp:posOffset>-201295</wp:posOffset>
          </wp:positionV>
          <wp:extent cx="6766560" cy="651213"/>
          <wp:effectExtent l="0" t="0" r="0" b="9525"/>
          <wp:wrapNone/>
          <wp:docPr id="300" name="Picture 3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6512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40EC" w:rsidRDefault="001940EC" w:rsidP="00233FF0">
      <w:r>
        <w:separator/>
      </w:r>
    </w:p>
  </w:footnote>
  <w:footnote w:type="continuationSeparator" w:id="0">
    <w:p w:rsidR="001940EC" w:rsidRDefault="001940EC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40EC" w:rsidRDefault="001940EC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5DD19F3" wp14:editId="6E397284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6766558" cy="814552"/>
          <wp:effectExtent l="0" t="0" r="0" b="0"/>
          <wp:wrapNone/>
          <wp:docPr id="279" name="Picture 2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Small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8" cy="8145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40EC" w:rsidRDefault="001940EC" w:rsidP="00C96601">
    <w:pPr>
      <w:pStyle w:val="Header"/>
      <w:tabs>
        <w:tab w:val="clear" w:pos="4320"/>
        <w:tab w:val="clear" w:pos="8640"/>
        <w:tab w:val="left" w:pos="192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2CEB19BB" wp14:editId="5246E470">
          <wp:simplePos x="0" y="0"/>
          <wp:positionH relativeFrom="margin">
            <wp:align>center</wp:align>
          </wp:positionH>
          <wp:positionV relativeFrom="paragraph">
            <wp:posOffset>4445</wp:posOffset>
          </wp:positionV>
          <wp:extent cx="6766560" cy="1175469"/>
          <wp:effectExtent l="0" t="0" r="0" b="0"/>
          <wp:wrapNone/>
          <wp:docPr id="280" name="Picture 2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1754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style="width:175.05pt;height:175.05pt" o:bullet="t">
        <v:imagedata r:id="rId1" o:title="M-01-checkmark"/>
      </v:shape>
    </w:pict>
  </w:numPicBullet>
  <w:abstractNum w:abstractNumId="0">
    <w:nsid w:val="00E461E3"/>
    <w:multiLevelType w:val="hybridMultilevel"/>
    <w:tmpl w:val="3902959C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243981"/>
    <w:multiLevelType w:val="hybridMultilevel"/>
    <w:tmpl w:val="7A7C79FE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A745B84"/>
    <w:multiLevelType w:val="hybridMultilevel"/>
    <w:tmpl w:val="3BB03106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B2319EA"/>
    <w:multiLevelType w:val="hybridMultilevel"/>
    <w:tmpl w:val="BABC5C60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5A4E2490"/>
    <w:multiLevelType w:val="hybridMultilevel"/>
    <w:tmpl w:val="DBF00DE8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1510326"/>
    <w:multiLevelType w:val="hybridMultilevel"/>
    <w:tmpl w:val="D5FE2676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74CE49A1"/>
    <w:multiLevelType w:val="hybridMultilevel"/>
    <w:tmpl w:val="CDBC4A1C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7"/>
  </w:num>
  <w:num w:numId="4">
    <w:abstractNumId w:val="5"/>
  </w:num>
  <w:num w:numId="5">
    <w:abstractNumId w:val="3"/>
  </w:num>
  <w:num w:numId="6">
    <w:abstractNumId w:val="4"/>
  </w:num>
  <w:num w:numId="7">
    <w:abstractNumId w:val="6"/>
  </w:num>
  <w:num w:numId="8">
    <w:abstractNumId w:val="8"/>
  </w:num>
  <w:num w:numId="9">
    <w:abstractNumId w:val="9"/>
  </w:num>
  <w:num w:numId="10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2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yMzE1NjcxNTG1MDNX0lEKTi0uzszPAykwqgUAS5/3UiwAAAA="/>
  </w:docVars>
  <w:rsids>
    <w:rsidRoot w:val="00233FF0"/>
    <w:rsid w:val="000131CF"/>
    <w:rsid w:val="00030FAF"/>
    <w:rsid w:val="00044422"/>
    <w:rsid w:val="0009373C"/>
    <w:rsid w:val="000C0812"/>
    <w:rsid w:val="000C18FE"/>
    <w:rsid w:val="0010459D"/>
    <w:rsid w:val="001075A7"/>
    <w:rsid w:val="00124B81"/>
    <w:rsid w:val="00127ABE"/>
    <w:rsid w:val="00131882"/>
    <w:rsid w:val="00155F29"/>
    <w:rsid w:val="001679B8"/>
    <w:rsid w:val="001855BE"/>
    <w:rsid w:val="001921AB"/>
    <w:rsid w:val="001940EC"/>
    <w:rsid w:val="001A4745"/>
    <w:rsid w:val="001C2CF8"/>
    <w:rsid w:val="001D18DD"/>
    <w:rsid w:val="001D280D"/>
    <w:rsid w:val="001D7FDD"/>
    <w:rsid w:val="001E345B"/>
    <w:rsid w:val="001E4016"/>
    <w:rsid w:val="00230DDB"/>
    <w:rsid w:val="002335BB"/>
    <w:rsid w:val="00233FF0"/>
    <w:rsid w:val="00237F96"/>
    <w:rsid w:val="002418A4"/>
    <w:rsid w:val="0024577F"/>
    <w:rsid w:val="00245E96"/>
    <w:rsid w:val="0025023D"/>
    <w:rsid w:val="00276491"/>
    <w:rsid w:val="00276891"/>
    <w:rsid w:val="002A5E69"/>
    <w:rsid w:val="002B5097"/>
    <w:rsid w:val="002D39E4"/>
    <w:rsid w:val="002D7F8B"/>
    <w:rsid w:val="002E2F38"/>
    <w:rsid w:val="002E3B0C"/>
    <w:rsid w:val="00304D34"/>
    <w:rsid w:val="00307497"/>
    <w:rsid w:val="00310727"/>
    <w:rsid w:val="00341D5F"/>
    <w:rsid w:val="003511C2"/>
    <w:rsid w:val="00366173"/>
    <w:rsid w:val="003A413B"/>
    <w:rsid w:val="003A5C99"/>
    <w:rsid w:val="003C3AE1"/>
    <w:rsid w:val="003D732B"/>
    <w:rsid w:val="003F5D8A"/>
    <w:rsid w:val="0042583F"/>
    <w:rsid w:val="00431F6F"/>
    <w:rsid w:val="004344F7"/>
    <w:rsid w:val="00437F5E"/>
    <w:rsid w:val="00450276"/>
    <w:rsid w:val="0047288F"/>
    <w:rsid w:val="004C2776"/>
    <w:rsid w:val="004D04E2"/>
    <w:rsid w:val="004D354A"/>
    <w:rsid w:val="004D7755"/>
    <w:rsid w:val="004E65DB"/>
    <w:rsid w:val="004F3B55"/>
    <w:rsid w:val="00500A82"/>
    <w:rsid w:val="0050395C"/>
    <w:rsid w:val="00504D04"/>
    <w:rsid w:val="00525C27"/>
    <w:rsid w:val="00551C88"/>
    <w:rsid w:val="005849E9"/>
    <w:rsid w:val="0059044E"/>
    <w:rsid w:val="005B1AD3"/>
    <w:rsid w:val="005B2E23"/>
    <w:rsid w:val="005C76DF"/>
    <w:rsid w:val="005E218C"/>
    <w:rsid w:val="005E57C0"/>
    <w:rsid w:val="005F0370"/>
    <w:rsid w:val="005F107E"/>
    <w:rsid w:val="00606789"/>
    <w:rsid w:val="0061754E"/>
    <w:rsid w:val="006426E6"/>
    <w:rsid w:val="00656CB7"/>
    <w:rsid w:val="00671629"/>
    <w:rsid w:val="00681641"/>
    <w:rsid w:val="00683923"/>
    <w:rsid w:val="00684474"/>
    <w:rsid w:val="00687DC6"/>
    <w:rsid w:val="006C2F8F"/>
    <w:rsid w:val="006D1118"/>
    <w:rsid w:val="006D4DCD"/>
    <w:rsid w:val="006F46EB"/>
    <w:rsid w:val="0070163B"/>
    <w:rsid w:val="00711A0A"/>
    <w:rsid w:val="00712670"/>
    <w:rsid w:val="007267AA"/>
    <w:rsid w:val="00735C13"/>
    <w:rsid w:val="00741CA7"/>
    <w:rsid w:val="00771866"/>
    <w:rsid w:val="007736EB"/>
    <w:rsid w:val="007753CC"/>
    <w:rsid w:val="00777857"/>
    <w:rsid w:val="00780E3D"/>
    <w:rsid w:val="00794312"/>
    <w:rsid w:val="007A4780"/>
    <w:rsid w:val="007C1C2A"/>
    <w:rsid w:val="007C3E2F"/>
    <w:rsid w:val="007D08CE"/>
    <w:rsid w:val="007D2964"/>
    <w:rsid w:val="007E7DE7"/>
    <w:rsid w:val="00800C25"/>
    <w:rsid w:val="00860697"/>
    <w:rsid w:val="00866192"/>
    <w:rsid w:val="00881358"/>
    <w:rsid w:val="00883F1A"/>
    <w:rsid w:val="008901F1"/>
    <w:rsid w:val="00896D43"/>
    <w:rsid w:val="008C41A5"/>
    <w:rsid w:val="008E6A07"/>
    <w:rsid w:val="008E6C57"/>
    <w:rsid w:val="00900E7F"/>
    <w:rsid w:val="0092429B"/>
    <w:rsid w:val="009305C2"/>
    <w:rsid w:val="00940C0A"/>
    <w:rsid w:val="00966FB8"/>
    <w:rsid w:val="00995E1E"/>
    <w:rsid w:val="009A73ED"/>
    <w:rsid w:val="009B3B7A"/>
    <w:rsid w:val="009C554A"/>
    <w:rsid w:val="009C56C4"/>
    <w:rsid w:val="009E01B3"/>
    <w:rsid w:val="009E3650"/>
    <w:rsid w:val="009E6FE4"/>
    <w:rsid w:val="00A013F6"/>
    <w:rsid w:val="00A26CA1"/>
    <w:rsid w:val="00A37428"/>
    <w:rsid w:val="00A54F12"/>
    <w:rsid w:val="00A63F85"/>
    <w:rsid w:val="00A733D1"/>
    <w:rsid w:val="00A73CF4"/>
    <w:rsid w:val="00A92552"/>
    <w:rsid w:val="00AD33F3"/>
    <w:rsid w:val="00AE2648"/>
    <w:rsid w:val="00B3639B"/>
    <w:rsid w:val="00B440E3"/>
    <w:rsid w:val="00B45DA0"/>
    <w:rsid w:val="00B47BDB"/>
    <w:rsid w:val="00B50B1A"/>
    <w:rsid w:val="00B5150B"/>
    <w:rsid w:val="00B55E54"/>
    <w:rsid w:val="00B656E1"/>
    <w:rsid w:val="00B709B2"/>
    <w:rsid w:val="00B8429D"/>
    <w:rsid w:val="00B93C1E"/>
    <w:rsid w:val="00BA6B14"/>
    <w:rsid w:val="00BB4621"/>
    <w:rsid w:val="00BB7F82"/>
    <w:rsid w:val="00BC12F1"/>
    <w:rsid w:val="00BC2074"/>
    <w:rsid w:val="00BE39A4"/>
    <w:rsid w:val="00BF7D20"/>
    <w:rsid w:val="00C004ED"/>
    <w:rsid w:val="00C104B0"/>
    <w:rsid w:val="00C1121A"/>
    <w:rsid w:val="00C11474"/>
    <w:rsid w:val="00C16473"/>
    <w:rsid w:val="00C34E79"/>
    <w:rsid w:val="00C42CF3"/>
    <w:rsid w:val="00C83432"/>
    <w:rsid w:val="00C83BBF"/>
    <w:rsid w:val="00C96601"/>
    <w:rsid w:val="00CB28FB"/>
    <w:rsid w:val="00CC5E75"/>
    <w:rsid w:val="00CC6EE8"/>
    <w:rsid w:val="00CD149D"/>
    <w:rsid w:val="00CE4438"/>
    <w:rsid w:val="00CF6436"/>
    <w:rsid w:val="00CF6A20"/>
    <w:rsid w:val="00D52553"/>
    <w:rsid w:val="00D744FC"/>
    <w:rsid w:val="00D76DD3"/>
    <w:rsid w:val="00D8106E"/>
    <w:rsid w:val="00D829C1"/>
    <w:rsid w:val="00D87C9A"/>
    <w:rsid w:val="00D97A6F"/>
    <w:rsid w:val="00DA3C66"/>
    <w:rsid w:val="00DA5F65"/>
    <w:rsid w:val="00DC29C9"/>
    <w:rsid w:val="00DD65AF"/>
    <w:rsid w:val="00DF5676"/>
    <w:rsid w:val="00DF7F1F"/>
    <w:rsid w:val="00E0365C"/>
    <w:rsid w:val="00E041A0"/>
    <w:rsid w:val="00E108E7"/>
    <w:rsid w:val="00E27D40"/>
    <w:rsid w:val="00E335F8"/>
    <w:rsid w:val="00E41185"/>
    <w:rsid w:val="00E80D95"/>
    <w:rsid w:val="00E80F5F"/>
    <w:rsid w:val="00ED00BE"/>
    <w:rsid w:val="00ED130A"/>
    <w:rsid w:val="00F1352D"/>
    <w:rsid w:val="00F13CB6"/>
    <w:rsid w:val="00F14C89"/>
    <w:rsid w:val="00F14C91"/>
    <w:rsid w:val="00F25EAE"/>
    <w:rsid w:val="00F50145"/>
    <w:rsid w:val="00F6261D"/>
    <w:rsid w:val="00F66197"/>
    <w:rsid w:val="00F74D34"/>
    <w:rsid w:val="00F87FFE"/>
    <w:rsid w:val="00F901AC"/>
    <w:rsid w:val="00F97A94"/>
    <w:rsid w:val="00FA717B"/>
    <w:rsid w:val="00FC0455"/>
    <w:rsid w:val="00FD63D0"/>
    <w:rsid w:val="00FE3A53"/>
    <w:rsid w:val="00FF7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3F2853B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901A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01A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01A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01A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01A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901AC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901A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01A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01A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01A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01A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901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20" Type="http://schemas.openxmlformats.org/officeDocument/2006/relationships/footer" Target="footer2.xml"/><Relationship Id="rId21" Type="http://schemas.openxmlformats.org/officeDocument/2006/relationships/image" Target="media/image14.jpg"/><Relationship Id="rId22" Type="http://schemas.openxmlformats.org/officeDocument/2006/relationships/image" Target="media/image15.jpeg"/><Relationship Id="rId23" Type="http://schemas.openxmlformats.org/officeDocument/2006/relationships/image" Target="media/image16.jpg"/><Relationship Id="rId24" Type="http://schemas.openxmlformats.org/officeDocument/2006/relationships/image" Target="media/image17.jpeg"/><Relationship Id="rId25" Type="http://schemas.openxmlformats.org/officeDocument/2006/relationships/image" Target="media/image18.jpg"/><Relationship Id="rId26" Type="http://schemas.openxmlformats.org/officeDocument/2006/relationships/image" Target="media/image19.jpeg"/><Relationship Id="rId27" Type="http://schemas.openxmlformats.org/officeDocument/2006/relationships/image" Target="media/image20.jpg"/><Relationship Id="rId28" Type="http://schemas.openxmlformats.org/officeDocument/2006/relationships/image" Target="media/image21.jpeg"/><Relationship Id="rId29" Type="http://schemas.openxmlformats.org/officeDocument/2006/relationships/image" Target="media/image22.jpg"/><Relationship Id="rId30" Type="http://schemas.openxmlformats.org/officeDocument/2006/relationships/image" Target="media/image23.jpeg"/><Relationship Id="rId31" Type="http://schemas.openxmlformats.org/officeDocument/2006/relationships/fontTable" Target="fontTable.xml"/><Relationship Id="rId32" Type="http://schemas.openxmlformats.org/officeDocument/2006/relationships/theme" Target="theme/theme1.xml"/><Relationship Id="rId10" Type="http://schemas.openxmlformats.org/officeDocument/2006/relationships/image" Target="media/image3.jpg"/><Relationship Id="rId11" Type="http://schemas.openxmlformats.org/officeDocument/2006/relationships/image" Target="media/image4.jpeg"/><Relationship Id="rId12" Type="http://schemas.openxmlformats.org/officeDocument/2006/relationships/image" Target="media/image5.jpg"/><Relationship Id="rId13" Type="http://schemas.openxmlformats.org/officeDocument/2006/relationships/image" Target="media/image6.jpeg"/><Relationship Id="rId14" Type="http://schemas.openxmlformats.org/officeDocument/2006/relationships/image" Target="media/image7.jpg"/><Relationship Id="rId15" Type="http://schemas.openxmlformats.org/officeDocument/2006/relationships/image" Target="media/image8.png"/><Relationship Id="rId16" Type="http://schemas.openxmlformats.org/officeDocument/2006/relationships/image" Target="media/image9.jpeg"/><Relationship Id="rId17" Type="http://schemas.openxmlformats.org/officeDocument/2006/relationships/header" Target="header1.xml"/><Relationship Id="rId18" Type="http://schemas.openxmlformats.org/officeDocument/2006/relationships/header" Target="header2.xml"/><Relationship Id="rId19" Type="http://schemas.openxmlformats.org/officeDocument/2006/relationships/footer" Target="footer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16C231E-B93D-A142-A7DC-8767E53A7C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</Words>
  <Characters>18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Jennifer Truong</cp:lastModifiedBy>
  <cp:revision>2</cp:revision>
  <cp:lastPrinted>2015-01-22T20:49:00Z</cp:lastPrinted>
  <dcterms:created xsi:type="dcterms:W3CDTF">2015-12-28T01:49:00Z</dcterms:created>
  <dcterms:modified xsi:type="dcterms:W3CDTF">2015-12-28T01:49:00Z</dcterms:modified>
</cp:coreProperties>
</file>